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204F5494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Jiashu Wu</w:t>
      </w:r>
    </w:p>
    <w:p w14:paraId="4107A535" w14:textId="77777777" w:rsidR="00C4418A" w:rsidRPr="00C4418A" w:rsidRDefault="00C4418A" w:rsidP="00A77FC3">
      <w:pPr>
        <w:pStyle w:val="Name"/>
        <w:jc w:val="left"/>
        <w:rPr>
          <w:rFonts w:eastAsiaTheme="minorEastAsia"/>
          <w:b w:val="0"/>
          <w:sz w:val="2"/>
          <w:szCs w:val="2"/>
          <w:lang w:eastAsia="zh-CN"/>
        </w:rPr>
      </w:pP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proofErr w:type="gramStart"/>
      <w:r>
        <w:rPr>
          <w:lang w:eastAsia="zh-CN"/>
        </w:rPr>
        <w:t>Male  |</w:t>
      </w:r>
      <w:proofErr w:type="gramEnd"/>
      <w:r>
        <w:rPr>
          <w:lang w:eastAsia="zh-CN"/>
        </w:rPr>
        <w:t xml:space="preserve">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 xml:space="preserve">: </w:t>
      </w:r>
      <w:r w:rsidRPr="0037175F">
        <w:rPr>
          <w:rFonts w:ascii="Times New Roman" w:hAnsi="Times New Roman" w:cs="Times New Roman"/>
          <w:lang w:eastAsia="zh-CN"/>
        </w:rPr>
        <w:t>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</w:t>
      </w:r>
      <w:r w:rsidRPr="0037175F">
        <w:rPr>
          <w:rFonts w:ascii="Times New Roman" w:hAnsi="Times New Roman" w:cs="Times New Roman"/>
          <w:lang w:eastAsia="zh-CN"/>
        </w:rPr>
        <w:t>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274259">
          <w:rPr>
            <w:rStyle w:val="Hyperlink"/>
            <w:color w:val="auto"/>
            <w:u w:val="none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274259">
          <w:rPr>
            <w:rStyle w:val="Hyperlink"/>
            <w:color w:val="auto"/>
            <w:u w:val="none"/>
            <w:lang w:eastAsia="zh-CN"/>
          </w:rPr>
          <w:t>jiashu@student.unimelb.edu.au</w:t>
        </w:r>
      </w:hyperlink>
    </w:p>
    <w:p w14:paraId="0A279F3C" w14:textId="746696F9" w:rsidR="003733ED" w:rsidRPr="00E8693D" w:rsidRDefault="00A7092B" w:rsidP="00FF5118">
      <w:pPr>
        <w:pStyle w:val="ContactInfo"/>
        <w:tabs>
          <w:tab w:val="clear" w:pos="9360"/>
          <w:tab w:val="left" w:pos="4770"/>
          <w:tab w:val="left" w:pos="8280"/>
        </w:tabs>
        <w:spacing w:line="276" w:lineRule="auto"/>
        <w:jc w:val="left"/>
        <w:rPr>
          <w:rStyle w:val="Hyperlink"/>
          <w:lang w:val="en-US"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274259">
          <w:rPr>
            <w:rStyle w:val="Hyperlink"/>
            <w:color w:val="auto"/>
            <w:u w:val="none"/>
            <w:lang w:eastAsia="zh-CN"/>
          </w:rPr>
          <w:t>linkedin.com/in/</w:t>
        </w:r>
        <w:proofErr w:type="spellStart"/>
        <w:r w:rsidR="00155883" w:rsidRPr="00274259">
          <w:rPr>
            <w:rStyle w:val="Hyperlink"/>
            <w:color w:val="auto"/>
            <w:u w:val="none"/>
            <w:lang w:eastAsia="zh-CN"/>
          </w:rPr>
          <w:t>jiashu-wu</w:t>
        </w:r>
        <w:proofErr w:type="spellEnd"/>
        <w:r w:rsidR="00155883" w:rsidRPr="00274259">
          <w:rPr>
            <w:rStyle w:val="Hyperlink"/>
            <w:color w:val="auto"/>
            <w:u w:val="none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 w:rsidRPr="00274259">
          <w:rPr>
            <w:rStyle w:val="Hyperlink"/>
            <w:color w:val="auto"/>
            <w:u w:val="none"/>
          </w:rPr>
          <w:t>github.com/jiashuwu</w:t>
        </w:r>
      </w:hyperlink>
      <w:r w:rsidR="00E8693D">
        <w:rPr>
          <w:rStyle w:val="Hyperlink"/>
          <w:color w:val="auto"/>
          <w:u w:val="none"/>
        </w:rPr>
        <w:tab/>
      </w:r>
      <w:r w:rsidR="00E8693D">
        <w:rPr>
          <w:rStyle w:val="Hyperlink"/>
          <w:color w:val="auto"/>
          <w:u w:val="none"/>
          <w:lang w:val="en-US"/>
        </w:rPr>
        <w:t>WeChat: jiashu</w:t>
      </w:r>
      <w:r w:rsidR="00E8693D" w:rsidRPr="0037175F">
        <w:rPr>
          <w:rStyle w:val="Hyperlink"/>
          <w:rFonts w:ascii="Times New Roman" w:hAnsi="Times New Roman" w:cs="Times New Roman"/>
          <w:color w:val="auto"/>
          <w:u w:val="none"/>
          <w:lang w:val="en-US"/>
        </w:rPr>
        <w:t>613</w:t>
      </w:r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737F84C5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8E09A9">
        <w:rPr>
          <w:rFonts w:ascii="Times New Roman" w:hAnsi="Times New Roman" w:cs="Times New Roman"/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</w:t>
      </w:r>
      <w:r w:rsidR="00D34D61" w:rsidRPr="008E09A9">
        <w:rPr>
          <w:rFonts w:ascii="Times New Roman" w:hAnsi="Times New Roman" w:cs="Times New Roman"/>
          <w:sz w:val="20"/>
          <w:szCs w:val="20"/>
          <w:lang w:eastAsia="zh-CN"/>
        </w:rPr>
        <w:t>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 w:rsidRPr="0004089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D34D61">
        <w:rPr>
          <w:sz w:val="20"/>
          <w:szCs w:val="20"/>
          <w:lang w:eastAsia="zh-CN"/>
        </w:rPr>
        <w:t>.</w:t>
      </w:r>
      <w:r w:rsidR="00DE55FE">
        <w:rPr>
          <w:rFonts w:ascii="Times New Roman" w:hAnsi="Times New Roman" w:cs="Times New Roman"/>
          <w:sz w:val="20"/>
          <w:szCs w:val="20"/>
          <w:lang w:eastAsia="zh-CN"/>
        </w:rPr>
        <w:t>12</w:t>
      </w:r>
    </w:p>
    <w:p w14:paraId="21568C71" w14:textId="729A8C2C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1E6E2E">
        <w:rPr>
          <w:bCs/>
          <w:sz w:val="20"/>
          <w:szCs w:val="20"/>
          <w:lang w:eastAsia="zh-CN"/>
        </w:rPr>
        <w:t>weighted average</w:t>
      </w:r>
      <w:r w:rsidR="00395F5D">
        <w:rPr>
          <w:bCs/>
          <w:sz w:val="20"/>
          <w:szCs w:val="20"/>
          <w:lang w:eastAsia="zh-CN"/>
        </w:rPr>
        <w:t xml:space="preserve"> </w:t>
      </w:r>
      <w:r w:rsidR="00C44D6F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</w:t>
      </w:r>
      <w:r w:rsidR="00395F5D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.1</w:t>
      </w:r>
      <w:r w:rsidR="005E29F7" w:rsidRPr="00541B6A">
        <w:rPr>
          <w:bCs/>
          <w:sz w:val="20"/>
          <w:szCs w:val="20"/>
          <w:u w:val="thick"/>
          <w:lang w:eastAsia="zh-CN"/>
        </w:rPr>
        <w:t xml:space="preserve"> </w:t>
      </w:r>
      <w:r w:rsidR="00C44D6F" w:rsidRPr="00541B6A">
        <w:rPr>
          <w:bCs/>
          <w:sz w:val="20"/>
          <w:szCs w:val="20"/>
          <w:u w:val="thick"/>
          <w:lang w:eastAsia="zh-CN"/>
        </w:rPr>
        <w:t>First Class Hono</w:t>
      </w:r>
      <w:r w:rsidR="00395F5D" w:rsidRPr="00541B6A">
        <w:rPr>
          <w:bCs/>
          <w:sz w:val="20"/>
          <w:szCs w:val="20"/>
          <w:u w:val="thick"/>
          <w:lang w:eastAsia="zh-CN"/>
        </w:rPr>
        <w:t>u</w:t>
      </w:r>
      <w:r w:rsidR="00C44D6F" w:rsidRPr="00541B6A">
        <w:rPr>
          <w:bCs/>
          <w:sz w:val="20"/>
          <w:szCs w:val="20"/>
          <w:u w:val="thick"/>
          <w:lang w:eastAsia="zh-CN"/>
        </w:rPr>
        <w:t>r</w:t>
      </w:r>
      <w:r w:rsidR="00925E47" w:rsidRPr="00541B6A">
        <w:rPr>
          <w:bCs/>
          <w:sz w:val="20"/>
          <w:szCs w:val="20"/>
          <w:u w:val="thick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 xml:space="preserve">, top </w:t>
      </w:r>
      <w:r w:rsidR="00281826" w:rsidRPr="00AF283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</w:t>
      </w:r>
      <w:r w:rsidR="00281826" w:rsidRPr="00541B6A">
        <w:rPr>
          <w:bCs/>
          <w:sz w:val="20"/>
          <w:szCs w:val="20"/>
          <w:u w:val="thick"/>
          <w:lang w:eastAsia="zh-CN"/>
        </w:rPr>
        <w:t>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 w:rsidRPr="00056E24">
        <w:rPr>
          <w:bCs/>
          <w:sz w:val="20"/>
          <w:szCs w:val="20"/>
          <w:u w:val="thick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552AA93D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AA7300">
        <w:rPr>
          <w:sz w:val="20"/>
          <w:szCs w:val="20"/>
          <w:lang w:val="en-US" w:eastAsia="zh-CN"/>
        </w:rPr>
        <w:t>,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8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6.</w:t>
      </w:r>
      <w:r w:rsidR="00383C6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5</w:t>
      </w:r>
      <w:r w:rsidR="00D0646E" w:rsidRPr="006D6606">
        <w:rPr>
          <w:bCs/>
          <w:sz w:val="20"/>
          <w:szCs w:val="20"/>
          <w:u w:val="thick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 w:rsidRPr="00F07C82">
        <w:rPr>
          <w:rFonts w:ascii="Times New Roman" w:hAnsi="Times New Roman" w:cs="Times New Roman"/>
          <w:sz w:val="20"/>
          <w:szCs w:val="20"/>
          <w:u w:val="thick"/>
          <w:lang w:eastAsia="zh-CN"/>
        </w:rPr>
        <w:t>2</w:t>
      </w:r>
      <w:r w:rsidR="007B6F71" w:rsidRPr="006D6606">
        <w:rPr>
          <w:sz w:val="20"/>
          <w:szCs w:val="20"/>
          <w:u w:val="thick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0E54B8">
        <w:rPr>
          <w:sz w:val="20"/>
          <w:szCs w:val="20"/>
          <w:u w:val="thick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8525D">
        <w:rPr>
          <w:bCs/>
          <w:sz w:val="20"/>
          <w:szCs w:val="20"/>
          <w:u w:val="thick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5</w:t>
      </w:r>
      <w:r w:rsidR="00045292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6DB25E1E" w14:textId="221077A2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</w:t>
      </w:r>
      <w:r w:rsidR="001E6E2E">
        <w:rPr>
          <w:sz w:val="20"/>
          <w:szCs w:val="20"/>
          <w:lang w:eastAsia="zh-CN"/>
        </w:rPr>
        <w:t>N</w:t>
      </w:r>
      <w:r w:rsidR="00611134" w:rsidRPr="00204148">
        <w:rPr>
          <w:sz w:val="20"/>
          <w:szCs w:val="20"/>
          <w:lang w:eastAsia="zh-CN"/>
        </w:rPr>
        <w:t xml:space="preserve">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481FD706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6840EB">
        <w:rPr>
          <w:sz w:val="20"/>
          <w:szCs w:val="20"/>
          <w:lang w:eastAsia="zh-CN"/>
        </w:rPr>
        <w:t>,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8525D">
        <w:rPr>
          <w:bCs/>
          <w:sz w:val="20"/>
          <w:szCs w:val="20"/>
          <w:u w:val="thick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8</w:t>
      </w:r>
      <w:r w:rsidR="006D1A71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0888E7D6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</w:t>
      </w:r>
      <w:r w:rsidR="00CC31BB">
        <w:rPr>
          <w:sz w:val="20"/>
          <w:szCs w:val="20"/>
          <w:lang w:eastAsia="zh-CN"/>
        </w:rPr>
        <w:t>s</w:t>
      </w:r>
      <w:r w:rsidR="006B4B02" w:rsidRPr="00204148">
        <w:rPr>
          <w:sz w:val="20"/>
          <w:szCs w:val="20"/>
          <w:lang w:eastAsia="zh-CN"/>
        </w:rPr>
        <w:t>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6840EB">
        <w:rPr>
          <w:sz w:val="20"/>
          <w:szCs w:val="20"/>
          <w:lang w:eastAsia="zh-CN"/>
        </w:rPr>
        <w:t>,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5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8</w:t>
      </w:r>
      <w:r w:rsidRPr="00061ABD">
        <w:rPr>
          <w:sz w:val="20"/>
          <w:szCs w:val="20"/>
          <w:lang w:eastAsia="zh-CN"/>
        </w:rPr>
        <w:t xml:space="preserve"> – 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6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1</w:t>
      </w:r>
    </w:p>
    <w:p w14:paraId="1B134D55" w14:textId="317F581E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jor in </w:t>
      </w:r>
      <w:r w:rsidR="00710C64" w:rsidRPr="00AB79A0">
        <w:rPr>
          <w:sz w:val="20"/>
          <w:szCs w:val="20"/>
          <w:u w:val="thick"/>
          <w:lang w:eastAsia="zh-CN"/>
        </w:rPr>
        <w:t>S</w:t>
      </w:r>
      <w:r w:rsidRPr="00AB79A0">
        <w:rPr>
          <w:sz w:val="20"/>
          <w:szCs w:val="20"/>
          <w:u w:val="thick"/>
          <w:lang w:eastAsia="zh-CN"/>
        </w:rPr>
        <w:t xml:space="preserve">oftware </w:t>
      </w:r>
      <w:r w:rsidR="00710C64" w:rsidRPr="00AB79A0">
        <w:rPr>
          <w:sz w:val="20"/>
          <w:szCs w:val="20"/>
          <w:u w:val="thick"/>
          <w:lang w:eastAsia="zh-CN"/>
        </w:rPr>
        <w:t>E</w:t>
      </w:r>
      <w:r w:rsidRPr="00AB79A0">
        <w:rPr>
          <w:sz w:val="20"/>
          <w:szCs w:val="20"/>
          <w:u w:val="thick"/>
          <w:lang w:eastAsia="zh-CN"/>
        </w:rPr>
        <w:t>ngineering</w:t>
      </w:r>
      <w:r>
        <w:rPr>
          <w:sz w:val="20"/>
          <w:szCs w:val="20"/>
          <w:lang w:eastAsia="zh-CN"/>
        </w:rPr>
        <w:t xml:space="preserve">, transferred to </w:t>
      </w:r>
      <w:r w:rsidR="00C1750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versity of Sydney in </w:t>
      </w:r>
      <w:r w:rsidRPr="0007244C">
        <w:rPr>
          <w:rFonts w:ascii="Times New Roman" w:hAnsi="Times New Roman" w:cs="Times New Roman"/>
          <w:sz w:val="20"/>
          <w:szCs w:val="20"/>
          <w:lang w:eastAsia="zh-CN"/>
        </w:rPr>
        <w:t>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479B50FD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09</w:t>
      </w:r>
      <w:r w:rsidR="00E81AA9">
        <w:rPr>
          <w:rStyle w:val="NormalBold"/>
          <w:b w:val="0"/>
          <w:sz w:val="20"/>
          <w:szCs w:val="20"/>
        </w:rPr>
        <w:t xml:space="preserve">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 w:rsidRPr="00CC31BB">
        <w:rPr>
          <w:rStyle w:val="NormalBold"/>
          <w:b w:val="0"/>
          <w:sz w:val="20"/>
          <w:szCs w:val="20"/>
        </w:rPr>
        <w:t>z</w:t>
      </w:r>
      <w:r w:rsidR="00212C31">
        <w:rPr>
          <w:rStyle w:val="NormalBold"/>
          <w:b w:val="0"/>
          <w:sz w:val="20"/>
          <w:szCs w:val="20"/>
        </w:rPr>
        <w:t>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45C59F1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Work on challenging cloud computing topics including dynamic resource allocation, resource partitioning, machine learning-based parallel file system performance optim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>
        <w:rPr>
          <w:rStyle w:val="NormalBold"/>
          <w:b w:val="0"/>
          <w:sz w:val="20"/>
          <w:szCs w:val="20"/>
          <w:lang w:eastAsia="zh-CN"/>
        </w:rPr>
        <w:t xml:space="preserve">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6EF432A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</w:t>
      </w:r>
      <w:r w:rsidR="00E74CD3">
        <w:rPr>
          <w:rStyle w:val="NormalBold"/>
          <w:b w:val="0"/>
          <w:sz w:val="20"/>
          <w:szCs w:val="20"/>
          <w:lang w:eastAsia="zh-CN"/>
        </w:rPr>
        <w:t>research</w:t>
      </w:r>
      <w:r>
        <w:rPr>
          <w:rStyle w:val="NormalBold"/>
          <w:b w:val="0"/>
          <w:sz w:val="20"/>
          <w:szCs w:val="20"/>
          <w:lang w:eastAsia="zh-CN"/>
        </w:rPr>
        <w:t>,</w:t>
      </w:r>
      <w:r w:rsidR="00970513">
        <w:rPr>
          <w:rStyle w:val="NormalBold"/>
          <w:b w:val="0"/>
          <w:sz w:val="20"/>
          <w:szCs w:val="20"/>
          <w:lang w:eastAsia="zh-CN"/>
        </w:rPr>
        <w:t xml:space="preserve"> completed</w:t>
      </w:r>
      <w:r>
        <w:rPr>
          <w:rStyle w:val="NormalBold"/>
          <w:b w:val="0"/>
          <w:sz w:val="20"/>
          <w:szCs w:val="20"/>
          <w:lang w:eastAsia="zh-CN"/>
        </w:rPr>
        <w:t xml:space="preserve"> </w:t>
      </w: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 xml:space="preserve"> </w:t>
      </w:r>
      <w:r w:rsidR="00FA4832">
        <w:rPr>
          <w:rStyle w:val="NormalBold"/>
          <w:b w:val="0"/>
          <w:sz w:val="20"/>
          <w:szCs w:val="20"/>
          <w:u w:val="thick"/>
          <w:lang w:eastAsia="zh-CN"/>
        </w:rPr>
        <w:t xml:space="preserve">technical 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>papers</w:t>
      </w:r>
      <w:r>
        <w:rPr>
          <w:rStyle w:val="NormalBold"/>
          <w:b w:val="0"/>
          <w:sz w:val="20"/>
          <w:szCs w:val="20"/>
          <w:lang w:eastAsia="zh-CN"/>
        </w:rPr>
        <w:t xml:space="preserve"> and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12</w:t>
      </w:r>
      <w:r w:rsidRPr="006732C6">
        <w:rPr>
          <w:rStyle w:val="NormalBold"/>
          <w:b w:val="0"/>
          <w:sz w:val="20"/>
          <w:szCs w:val="20"/>
          <w:u w:val="thick"/>
          <w:lang w:eastAsia="zh-CN"/>
        </w:rPr>
        <w:t xml:space="preserve"> patents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(including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PCT</w:t>
      </w:r>
      <w:r w:rsidR="003C7495">
        <w:rPr>
          <w:rStyle w:val="NormalBold"/>
          <w:b w:val="0"/>
          <w:sz w:val="20"/>
          <w:szCs w:val="20"/>
          <w:u w:val="thick"/>
          <w:lang w:eastAsia="zh-CN"/>
        </w:rPr>
        <w:t xml:space="preserve"> patents)</w:t>
      </w:r>
      <w:r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4104FD54" w14:textId="77336ADB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Participate in several Chinese national and provincial </w:t>
      </w:r>
      <w:r w:rsidRPr="00E74CD3">
        <w:rPr>
          <w:rStyle w:val="NormalBold"/>
          <w:b w:val="0"/>
          <w:sz w:val="20"/>
          <w:szCs w:val="20"/>
          <w:u w:val="thick"/>
          <w:lang w:eastAsia="zh-CN"/>
        </w:rPr>
        <w:t>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1D47367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20</w:t>
      </w:r>
      <w:r w:rsidR="00F1115E"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0</w:t>
      </w:r>
      <w:r w:rsidR="00B27074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5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260B7669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</w:t>
      </w:r>
      <w:r w:rsidRPr="006732C6">
        <w:rPr>
          <w:bCs/>
          <w:sz w:val="20"/>
          <w:szCs w:val="20"/>
          <w:u w:val="thick"/>
          <w:lang w:eastAsia="zh-CN"/>
        </w:rPr>
        <w:t>Heterogeneous Domain Adaptation (HDA) problem</w:t>
      </w:r>
      <w:r>
        <w:rPr>
          <w:bCs/>
          <w:sz w:val="20"/>
          <w:szCs w:val="20"/>
          <w:lang w:eastAsia="zh-CN"/>
        </w:rPr>
        <w:t>, where the source and the target domains have heterogeneous feature representations</w:t>
      </w:r>
      <w:r w:rsidR="00C06654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and may also come from diverse modalities. </w:t>
      </w:r>
    </w:p>
    <w:p w14:paraId="07FA9492" w14:textId="2AD7A2B5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</w:t>
      </w:r>
      <w:r w:rsidRPr="006732C6">
        <w:rPr>
          <w:bCs/>
          <w:sz w:val="20"/>
          <w:szCs w:val="20"/>
          <w:u w:val="thick"/>
          <w:lang w:eastAsia="zh-CN"/>
        </w:rPr>
        <w:t>knowledge distillation</w:t>
      </w:r>
      <w:r>
        <w:rPr>
          <w:bCs/>
          <w:sz w:val="20"/>
          <w:szCs w:val="20"/>
          <w:lang w:eastAsia="zh-CN"/>
        </w:rPr>
        <w:t xml:space="preserve"> to transfer the semantic knowledge between two domains. Together with </w:t>
      </w:r>
      <w:r w:rsidRPr="00D152DD">
        <w:rPr>
          <w:bCs/>
          <w:sz w:val="20"/>
          <w:szCs w:val="20"/>
          <w:u w:val="thick"/>
          <w:lang w:eastAsia="zh-CN"/>
        </w:rPr>
        <w:t>explicit semantic alignment</w:t>
      </w:r>
      <w:r>
        <w:rPr>
          <w:bCs/>
          <w:sz w:val="20"/>
          <w:szCs w:val="20"/>
          <w:lang w:eastAsia="zh-CN"/>
        </w:rPr>
        <w:t xml:space="preserve">, it enhances the adaptability of the purposed model. </w:t>
      </w:r>
    </w:p>
    <w:p w14:paraId="33225BF6" w14:textId="14E6099E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</w:t>
      </w:r>
      <w:r w:rsidRPr="006732C6">
        <w:rPr>
          <w:bCs/>
          <w:sz w:val="20"/>
          <w:szCs w:val="20"/>
          <w:u w:val="thick"/>
          <w:lang w:eastAsia="zh-CN"/>
        </w:rPr>
        <w:t>three-prototype alignment</w:t>
      </w:r>
      <w:r>
        <w:rPr>
          <w:bCs/>
          <w:sz w:val="20"/>
          <w:szCs w:val="20"/>
          <w:lang w:eastAsia="zh-CN"/>
        </w:rPr>
        <w:t xml:space="preserve"> to explicitly transfer the semantic knowledge across domains. To mitigate the transferability degradation caused by false pseudo-labels, </w:t>
      </w:r>
      <w:r w:rsidR="00EA3476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 xml:space="preserve">geometric similarity is used to </w:t>
      </w:r>
      <w:r w:rsidRPr="006732C6">
        <w:rPr>
          <w:bCs/>
          <w:sz w:val="20"/>
          <w:szCs w:val="20"/>
          <w:u w:val="thick"/>
          <w:lang w:eastAsia="zh-CN"/>
        </w:rPr>
        <w:t>refine the pseudo-label assignment</w:t>
      </w:r>
      <w:r>
        <w:rPr>
          <w:bCs/>
          <w:sz w:val="20"/>
          <w:szCs w:val="20"/>
          <w:lang w:eastAsia="zh-CN"/>
        </w:rPr>
        <w:t>. The model yields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>state-of-the-art performance on several HDA datasets (NUSTAG – ImageNet</w:t>
      </w:r>
      <w:r w:rsidR="00C06654">
        <w:rPr>
          <w:bCs/>
          <w:sz w:val="20"/>
          <w:szCs w:val="20"/>
          <w:lang w:eastAsia="zh-CN"/>
        </w:rPr>
        <w:t>,</w:t>
      </w:r>
      <w:r>
        <w:rPr>
          <w:bCs/>
          <w:sz w:val="20"/>
          <w:szCs w:val="20"/>
          <w:lang w:eastAsia="zh-CN"/>
        </w:rPr>
        <w:t xml:space="preserve"> </w:t>
      </w:r>
      <w:proofErr w:type="gramStart"/>
      <w:r>
        <w:rPr>
          <w:bCs/>
          <w:sz w:val="20"/>
          <w:szCs w:val="20"/>
          <w:lang w:eastAsia="zh-CN"/>
        </w:rPr>
        <w:t>etc. )</w:t>
      </w:r>
      <w:proofErr w:type="gramEnd"/>
      <w:r>
        <w:rPr>
          <w:bCs/>
          <w:sz w:val="20"/>
          <w:szCs w:val="20"/>
          <w:lang w:eastAsia="zh-CN"/>
        </w:rPr>
        <w:t xml:space="preserve"> and outperforms other HDA works by 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1</w:t>
      </w:r>
      <w:r w:rsidRPr="006732C6">
        <w:rPr>
          <w:bCs/>
          <w:sz w:val="20"/>
          <w:szCs w:val="20"/>
          <w:u w:val="thick"/>
          <w:lang w:eastAsia="zh-CN"/>
        </w:rPr>
        <w:t>~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6</w:t>
      </w:r>
      <w:r w:rsidRPr="006732C6">
        <w:rPr>
          <w:bCs/>
          <w:sz w:val="20"/>
          <w:szCs w:val="20"/>
          <w:u w:val="thick"/>
          <w:lang w:eastAsia="zh-CN"/>
        </w:rPr>
        <w:t>%</w:t>
      </w:r>
      <w:r>
        <w:rPr>
          <w:bCs/>
          <w:sz w:val="20"/>
          <w:szCs w:val="20"/>
          <w:lang w:eastAsia="zh-CN"/>
        </w:rPr>
        <w:t xml:space="preserve">. </w:t>
      </w:r>
    </w:p>
    <w:p w14:paraId="0ED07D1F" w14:textId="13A7BEBB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</w:t>
      </w:r>
      <w:r w:rsidR="00C06654">
        <w:rPr>
          <w:bCs/>
          <w:sz w:val="20"/>
          <w:szCs w:val="20"/>
          <w:lang w:eastAsia="zh-CN"/>
        </w:rPr>
        <w:t xml:space="preserve">as </w:t>
      </w:r>
      <w:r w:rsidR="003B184F">
        <w:rPr>
          <w:bCs/>
          <w:sz w:val="20"/>
          <w:szCs w:val="20"/>
          <w:u w:val="thick"/>
          <w:lang w:eastAsia="zh-CN"/>
        </w:rPr>
        <w:t>full paper</w:t>
      </w:r>
      <w:r w:rsidR="00C06654">
        <w:rPr>
          <w:bCs/>
          <w:sz w:val="20"/>
          <w:szCs w:val="20"/>
          <w:lang w:eastAsia="zh-CN"/>
        </w:rPr>
        <w:t xml:space="preserve"> and published in</w:t>
      </w:r>
      <w:r>
        <w:rPr>
          <w:bCs/>
          <w:sz w:val="20"/>
          <w:szCs w:val="20"/>
          <w:lang w:eastAsia="zh-CN"/>
        </w:rPr>
        <w:t xml:space="preserve"> </w:t>
      </w:r>
      <w:r w:rsidRPr="006732C6">
        <w:rPr>
          <w:bCs/>
          <w:sz w:val="20"/>
          <w:szCs w:val="20"/>
          <w:u w:val="thick"/>
          <w:lang w:eastAsia="zh-CN"/>
        </w:rPr>
        <w:t>ACM MM’</w:t>
      </w:r>
      <w:r w:rsidRPr="005121C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020</w:t>
      </w:r>
      <w:r w:rsidR="006732C6">
        <w:rPr>
          <w:bCs/>
          <w:sz w:val="20"/>
          <w:szCs w:val="20"/>
          <w:u w:val="thick"/>
          <w:lang w:eastAsia="zh-CN"/>
        </w:rPr>
        <w:t xml:space="preserve"> (CCF A)</w:t>
      </w:r>
      <w:r>
        <w:rPr>
          <w:bCs/>
          <w:sz w:val="20"/>
          <w:szCs w:val="20"/>
          <w:lang w:eastAsia="zh-CN"/>
        </w:rPr>
        <w:t xml:space="preserve">. The code is written using </w:t>
      </w:r>
      <w:r w:rsidR="00832614">
        <w:rPr>
          <w:rFonts w:hint="eastAsia"/>
          <w:bCs/>
          <w:sz w:val="20"/>
          <w:szCs w:val="20"/>
          <w:lang w:eastAsia="zh-CN"/>
        </w:rPr>
        <w:t>the</w:t>
      </w:r>
      <w:r w:rsidR="00832614">
        <w:rPr>
          <w:bCs/>
          <w:sz w:val="20"/>
          <w:szCs w:val="20"/>
          <w:lang w:eastAsia="zh-CN"/>
        </w:rPr>
        <w:t xml:space="preserve"> </w:t>
      </w:r>
      <w:proofErr w:type="spellStart"/>
      <w:r w:rsidRPr="006732C6">
        <w:rPr>
          <w:bCs/>
          <w:sz w:val="20"/>
          <w:szCs w:val="20"/>
          <w:u w:val="thick"/>
          <w:lang w:eastAsia="zh-CN"/>
        </w:rPr>
        <w:t>PyTorch</w:t>
      </w:r>
      <w:proofErr w:type="spellEnd"/>
      <w:r w:rsidRPr="006732C6">
        <w:rPr>
          <w:bCs/>
          <w:sz w:val="20"/>
          <w:szCs w:val="20"/>
          <w:u w:val="thick"/>
          <w:lang w:eastAsia="zh-CN"/>
        </w:rPr>
        <w:t xml:space="preserve"> framework</w:t>
      </w:r>
      <w:r w:rsidR="002347C9" w:rsidRPr="00D23C60">
        <w:rPr>
          <w:bCs/>
          <w:sz w:val="20"/>
          <w:szCs w:val="20"/>
          <w:lang w:eastAsia="zh-CN"/>
        </w:rPr>
        <w:t xml:space="preserve"> and is </w:t>
      </w:r>
      <w:r w:rsidR="002347C9">
        <w:rPr>
          <w:bCs/>
          <w:sz w:val="20"/>
          <w:szCs w:val="20"/>
          <w:u w:val="thick"/>
          <w:lang w:eastAsia="zh-CN"/>
        </w:rPr>
        <w:t>managed in Git</w:t>
      </w:r>
      <w:r>
        <w:rPr>
          <w:bCs/>
          <w:sz w:val="20"/>
          <w:szCs w:val="20"/>
          <w:lang w:eastAsia="zh-CN"/>
        </w:rPr>
        <w:t xml:space="preserve">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6F1E68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 w:rsidRPr="004A291F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C491B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255115A3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Project Title: Learning to </w:t>
      </w:r>
      <w:r w:rsidR="00BE3485">
        <w:rPr>
          <w:rStyle w:val="NormalBold"/>
          <w:b w:val="0"/>
          <w:sz w:val="20"/>
          <w:szCs w:val="20"/>
        </w:rPr>
        <w:t>R</w:t>
      </w:r>
      <w:r w:rsidRPr="00204148">
        <w:rPr>
          <w:rStyle w:val="NormalBold"/>
          <w:b w:val="0"/>
          <w:sz w:val="20"/>
          <w:szCs w:val="20"/>
        </w:rPr>
        <w:t xml:space="preserve">ank with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mall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et of </w:t>
      </w:r>
      <w:r w:rsidR="00BE3485">
        <w:rPr>
          <w:rStyle w:val="NormalBold"/>
          <w:b w:val="0"/>
          <w:sz w:val="20"/>
          <w:szCs w:val="20"/>
        </w:rPr>
        <w:t>G</w:t>
      </w:r>
      <w:r w:rsidRPr="00204148">
        <w:rPr>
          <w:rStyle w:val="NormalBold"/>
          <w:b w:val="0"/>
          <w:sz w:val="20"/>
          <w:szCs w:val="20"/>
        </w:rPr>
        <w:t xml:space="preserve">round </w:t>
      </w:r>
      <w:r w:rsidR="00BE3485">
        <w:rPr>
          <w:rStyle w:val="NormalBold"/>
          <w:b w:val="0"/>
          <w:sz w:val="20"/>
          <w:szCs w:val="20"/>
        </w:rPr>
        <w:t>T</w:t>
      </w:r>
      <w:r w:rsidRPr="00204148">
        <w:rPr>
          <w:rStyle w:val="NormalBold"/>
          <w:b w:val="0"/>
          <w:sz w:val="20"/>
          <w:szCs w:val="20"/>
        </w:rPr>
        <w:t xml:space="preserve">ruth </w:t>
      </w:r>
      <w:r w:rsidR="00BE3485">
        <w:rPr>
          <w:rStyle w:val="NormalBold"/>
          <w:b w:val="0"/>
          <w:sz w:val="20"/>
          <w:szCs w:val="20"/>
        </w:rPr>
        <w:t>D</w:t>
      </w:r>
      <w:r w:rsidRPr="00204148">
        <w:rPr>
          <w:rStyle w:val="NormalBold"/>
          <w:b w:val="0"/>
          <w:sz w:val="20"/>
          <w:szCs w:val="20"/>
        </w:rPr>
        <w:t>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Supervisor: Professor Rui Zhang, School of </w:t>
      </w:r>
      <w:proofErr w:type="gramStart"/>
      <w:r w:rsidRPr="00204148">
        <w:rPr>
          <w:rStyle w:val="NormalBold"/>
          <w:b w:val="0"/>
          <w:sz w:val="20"/>
          <w:szCs w:val="20"/>
        </w:rPr>
        <w:t>Computing</w:t>
      </w:r>
      <w:proofErr w:type="gramEnd"/>
      <w:r w:rsidRPr="00204148">
        <w:rPr>
          <w:rStyle w:val="NormalBold"/>
          <w:b w:val="0"/>
          <w:sz w:val="20"/>
          <w:szCs w:val="20"/>
        </w:rPr>
        <w:t xml:space="preserve"> and Information Systems</w:t>
      </w:r>
    </w:p>
    <w:p w14:paraId="1734B258" w14:textId="7933BEE3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</w:t>
      </w:r>
      <w:r w:rsidRPr="0004185E">
        <w:rPr>
          <w:bCs/>
          <w:sz w:val="20"/>
          <w:szCs w:val="20"/>
          <w:u w:val="thick"/>
          <w:lang w:eastAsia="zh-CN"/>
        </w:rPr>
        <w:t>academia searching platform</w:t>
      </w:r>
      <w:r>
        <w:rPr>
          <w:bCs/>
          <w:sz w:val="20"/>
          <w:szCs w:val="20"/>
          <w:lang w:eastAsia="zh-CN"/>
        </w:rPr>
        <w:t xml:space="preserve">. Challenges including </w:t>
      </w:r>
      <w:r w:rsidR="00EA45FD">
        <w:rPr>
          <w:bCs/>
          <w:sz w:val="20"/>
          <w:szCs w:val="20"/>
          <w:lang w:eastAsia="zh-CN"/>
        </w:rPr>
        <w:t>the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limited amount of ground truth ranking </w:t>
      </w:r>
      <w:r w:rsidR="00C06654">
        <w:rPr>
          <w:bCs/>
          <w:sz w:val="20"/>
          <w:szCs w:val="20"/>
          <w:lang w:eastAsia="zh-CN"/>
        </w:rPr>
        <w:t>data</w:t>
      </w:r>
      <w:r>
        <w:rPr>
          <w:bCs/>
          <w:sz w:val="20"/>
          <w:szCs w:val="20"/>
          <w:lang w:eastAsia="zh-CN"/>
        </w:rPr>
        <w:t xml:space="preserve">, and the searching platform should be able to search for researchers even if the query keywords </w:t>
      </w:r>
      <w:proofErr w:type="gramStart"/>
      <w:r>
        <w:rPr>
          <w:bCs/>
          <w:sz w:val="20"/>
          <w:szCs w:val="20"/>
          <w:lang w:eastAsia="zh-CN"/>
        </w:rPr>
        <w:t>don’t</w:t>
      </w:r>
      <w:proofErr w:type="gramEnd"/>
      <w:r>
        <w:rPr>
          <w:bCs/>
          <w:sz w:val="20"/>
          <w:szCs w:val="20"/>
          <w:lang w:eastAsia="zh-CN"/>
        </w:rPr>
        <w:t xml:space="preserve"> explicitly appear in the researcher’s papers. </w:t>
      </w:r>
    </w:p>
    <w:p w14:paraId="5BAA9C21" w14:textId="4632E1EA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</w:t>
      </w:r>
      <w:r w:rsidRPr="009B6E02">
        <w:rPr>
          <w:rFonts w:ascii="Times New Roman" w:hAnsi="Times New Roman" w:cs="Times New Roman"/>
          <w:bCs/>
          <w:sz w:val="20"/>
          <w:szCs w:val="20"/>
          <w:lang w:eastAsia="zh-CN"/>
        </w:rPr>
        <w:t>400</w:t>
      </w:r>
      <w:r>
        <w:rPr>
          <w:bCs/>
          <w:sz w:val="20"/>
          <w:szCs w:val="20"/>
          <w:lang w:eastAsia="zh-CN"/>
        </w:rPr>
        <w:t xml:space="preserve">k research papers and publications, and a term dataset retrieved from Wiki and MAG with </w:t>
      </w:r>
      <w:r w:rsidRPr="002947BD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million entries. The pre-processing steps including sentence token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, lemmat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, etc. </w:t>
      </w:r>
      <w:r w:rsidR="002244BA">
        <w:rPr>
          <w:bCs/>
          <w:sz w:val="20"/>
          <w:szCs w:val="20"/>
          <w:lang w:eastAsia="zh-CN"/>
        </w:rPr>
        <w:t xml:space="preserve">The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</w:t>
      </w:r>
      <w:r w:rsidRPr="00E65F68">
        <w:rPr>
          <w:bCs/>
          <w:sz w:val="20"/>
          <w:szCs w:val="20"/>
          <w:u w:val="thick"/>
          <w:lang w:eastAsia="zh-CN"/>
        </w:rPr>
        <w:t>Pseudo Relevance Feedback</w:t>
      </w:r>
      <w:r>
        <w:rPr>
          <w:bCs/>
          <w:sz w:val="20"/>
          <w:szCs w:val="20"/>
          <w:lang w:eastAsia="zh-CN"/>
        </w:rPr>
        <w:t xml:space="preserve"> is leveraged to transform the matrices. </w:t>
      </w:r>
    </w:p>
    <w:p w14:paraId="0A6096BE" w14:textId="5B368ED7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 w:rsidRPr="00E65F68">
        <w:rPr>
          <w:bCs/>
          <w:sz w:val="20"/>
          <w:szCs w:val="20"/>
          <w:u w:val="thick"/>
          <w:lang w:eastAsia="zh-CN"/>
        </w:rPr>
        <w:t>Several algorithms</w:t>
      </w:r>
      <w:r>
        <w:rPr>
          <w:bCs/>
          <w:sz w:val="20"/>
          <w:szCs w:val="20"/>
          <w:lang w:eastAsia="zh-CN"/>
        </w:rPr>
        <w:t xml:space="preserve"> are experimented </w:t>
      </w:r>
      <w:r w:rsidR="00832614">
        <w:rPr>
          <w:bCs/>
          <w:sz w:val="20"/>
          <w:szCs w:val="20"/>
          <w:lang w:eastAsia="zh-CN"/>
        </w:rPr>
        <w:t xml:space="preserve">with </w:t>
      </w:r>
      <w:r>
        <w:rPr>
          <w:bCs/>
          <w:sz w:val="20"/>
          <w:szCs w:val="20"/>
          <w:lang w:eastAsia="zh-CN"/>
        </w:rPr>
        <w:t>and analy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ed, including LSA, Non-negative Matrix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and deep recommender system algorithm Neural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 Machine. The </w:t>
      </w:r>
      <w:r w:rsidRPr="00E65F68">
        <w:rPr>
          <w:bCs/>
          <w:sz w:val="20"/>
          <w:szCs w:val="20"/>
          <w:u w:val="thick"/>
          <w:lang w:eastAsia="zh-CN"/>
        </w:rPr>
        <w:t>MAG Knowledge Base</w:t>
      </w:r>
      <w:r>
        <w:rPr>
          <w:bCs/>
          <w:sz w:val="20"/>
          <w:szCs w:val="20"/>
          <w:lang w:eastAsia="zh-CN"/>
        </w:rPr>
        <w:t xml:space="preserve"> with </w:t>
      </w:r>
      <w:r w:rsidRPr="005A7B74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billion entries is used to assist the result recommendation and ranking.</w:t>
      </w:r>
      <w:r w:rsidR="000E0256">
        <w:rPr>
          <w:bCs/>
          <w:sz w:val="20"/>
          <w:szCs w:val="20"/>
          <w:lang w:eastAsia="zh-CN"/>
        </w:rPr>
        <w:t xml:space="preserve">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32D5C91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C853AE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</w:t>
      </w:r>
      <w:r w:rsidR="000E03E3" w:rsidRPr="000E03E3">
        <w:rPr>
          <w:rStyle w:val="NormalBold"/>
          <w:bCs/>
          <w:sz w:val="20"/>
          <w:szCs w:val="20"/>
        </w:rPr>
        <w:t xml:space="preserve">at University of Sydney </w:t>
      </w:r>
      <w:r w:rsidRPr="00204148">
        <w:rPr>
          <w:rStyle w:val="NormalBold"/>
          <w:b w:val="0"/>
          <w:sz w:val="20"/>
          <w:szCs w:val="20"/>
        </w:rPr>
        <w:t>(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</w:r>
      <w:r w:rsidR="00D007CD" w:rsidRPr="009F12F4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95765C">
        <w:rPr>
          <w:rStyle w:val="NormalBold"/>
          <w:rFonts w:ascii="Times New Roman" w:hAnsi="Times New Roman" w:cs="Times New Roman"/>
          <w:b w:val="0"/>
          <w:sz w:val="20"/>
          <w:szCs w:val="20"/>
        </w:rPr>
        <w:t>03</w:t>
      </w:r>
      <w:r w:rsidR="00D007CD">
        <w:rPr>
          <w:rStyle w:val="NormalBold"/>
          <w:b w:val="0"/>
          <w:sz w:val="20"/>
          <w:szCs w:val="20"/>
        </w:rPr>
        <w:t xml:space="preserve"> – 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13465548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Project Title: Artificial </w:t>
      </w:r>
      <w:r w:rsidR="00BE3485">
        <w:rPr>
          <w:sz w:val="20"/>
          <w:szCs w:val="20"/>
          <w:lang w:eastAsia="zh-CN"/>
        </w:rPr>
        <w:t>I</w:t>
      </w:r>
      <w:r w:rsidRPr="00204148">
        <w:rPr>
          <w:sz w:val="20"/>
          <w:szCs w:val="20"/>
        </w:rPr>
        <w:t xml:space="preserve">ntelligence for </w:t>
      </w:r>
      <w:r w:rsidR="00BE3485">
        <w:rPr>
          <w:sz w:val="20"/>
          <w:szCs w:val="20"/>
        </w:rPr>
        <w:t>M</w:t>
      </w:r>
      <w:r w:rsidRPr="00204148">
        <w:rPr>
          <w:sz w:val="20"/>
          <w:szCs w:val="20"/>
        </w:rPr>
        <w:t xml:space="preserve">edical </w:t>
      </w:r>
      <w:r w:rsidR="00BE3485">
        <w:rPr>
          <w:sz w:val="20"/>
          <w:szCs w:val="20"/>
        </w:rPr>
        <w:t>S</w:t>
      </w:r>
      <w:r w:rsidRPr="00204148">
        <w:rPr>
          <w:sz w:val="20"/>
          <w:szCs w:val="20"/>
        </w:rPr>
        <w:t>creening using Graphonomics (</w:t>
      </w:r>
      <w:r w:rsidRPr="00204148">
        <w:rPr>
          <w:sz w:val="20"/>
          <w:szCs w:val="20"/>
          <w:lang w:eastAsia="zh-CN"/>
        </w:rPr>
        <w:t xml:space="preserve">App </w:t>
      </w:r>
      <w:r w:rsidR="00BE3485">
        <w:rPr>
          <w:sz w:val="20"/>
          <w:szCs w:val="20"/>
          <w:lang w:eastAsia="zh-CN"/>
        </w:rPr>
        <w:t>D</w:t>
      </w:r>
      <w:r w:rsidRPr="00204148">
        <w:rPr>
          <w:sz w:val="20"/>
          <w:szCs w:val="20"/>
          <w:lang w:eastAsia="zh-CN"/>
        </w:rPr>
        <w:t xml:space="preserve">evelopment and </w:t>
      </w:r>
      <w:r w:rsidR="00BE3485">
        <w:rPr>
          <w:sz w:val="20"/>
          <w:szCs w:val="20"/>
          <w:lang w:eastAsia="zh-CN"/>
        </w:rPr>
        <w:t>T</w:t>
      </w:r>
      <w:r w:rsidRPr="00204148">
        <w:rPr>
          <w:sz w:val="20"/>
          <w:szCs w:val="20"/>
          <w:lang w:eastAsia="zh-CN"/>
        </w:rPr>
        <w:t>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5712AD43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 </w:t>
      </w:r>
      <w:r w:rsidRPr="00502A1F">
        <w:rPr>
          <w:sz w:val="20"/>
          <w:szCs w:val="20"/>
          <w:u w:val="thick"/>
          <w:lang w:eastAsia="zh-CN"/>
        </w:rPr>
        <w:t xml:space="preserve">drawing </w:t>
      </w:r>
      <w:r w:rsidR="00502A1F" w:rsidRPr="00502A1F">
        <w:rPr>
          <w:sz w:val="20"/>
          <w:szCs w:val="20"/>
          <w:u w:val="thick"/>
          <w:lang w:eastAsia="zh-CN"/>
        </w:rPr>
        <w:t>patterns</w:t>
      </w:r>
      <w:r w:rsidR="005F6322">
        <w:rPr>
          <w:sz w:val="20"/>
          <w:szCs w:val="20"/>
          <w:u w:val="thick"/>
          <w:lang w:val="en-US" w:eastAsia="zh-CN"/>
        </w:rPr>
        <w:t xml:space="preserve"> and features</w:t>
      </w:r>
      <w:r w:rsidR="00502A1F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 xml:space="preserve">to </w:t>
      </w:r>
      <w:r w:rsidRPr="00432CE7">
        <w:rPr>
          <w:sz w:val="20"/>
          <w:szCs w:val="20"/>
          <w:u w:val="thick"/>
          <w:lang w:eastAsia="zh-CN"/>
        </w:rPr>
        <w:t>detect Parkinson Disease</w:t>
      </w:r>
      <w:r w:rsidR="009D3356">
        <w:rPr>
          <w:sz w:val="20"/>
          <w:szCs w:val="20"/>
          <w:lang w:eastAsia="zh-CN"/>
        </w:rPr>
        <w:t>.</w:t>
      </w:r>
    </w:p>
    <w:p w14:paraId="1688C3D8" w14:textId="545A35A5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</w:t>
      </w:r>
      <w:r w:rsidRPr="00432CE7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 that is capable to collect user’s drawing trace data on </w:t>
      </w:r>
      <w:r w:rsidR="00EA3476">
        <w:rPr>
          <w:sz w:val="20"/>
          <w:szCs w:val="20"/>
          <w:lang w:eastAsia="zh-CN"/>
        </w:rPr>
        <w:t>several</w:t>
      </w:r>
      <w:r>
        <w:rPr>
          <w:sz w:val="20"/>
          <w:szCs w:val="20"/>
          <w:lang w:eastAsia="zh-CN"/>
        </w:rPr>
        <w:t xml:space="preserve"> different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nage data using SQLite</w:t>
      </w:r>
      <w:r w:rsidRPr="00D8146C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 xml:space="preserve">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32028B3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 w:rsidRPr="00DC480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</w:t>
      </w:r>
      <w:r w:rsidRPr="00B76774">
        <w:rPr>
          <w:rFonts w:hint="eastAsia"/>
          <w:sz w:val="20"/>
          <w:szCs w:val="20"/>
          <w:u w:val="thick"/>
          <w:lang w:eastAsia="zh-CN"/>
        </w:rPr>
        <w:t>iashu</w:t>
      </w:r>
      <w:r w:rsidRPr="00B76774">
        <w:rPr>
          <w:sz w:val="20"/>
          <w:szCs w:val="20"/>
          <w:u w:val="thick"/>
          <w:lang w:eastAsia="zh-CN"/>
        </w:rPr>
        <w:t xml:space="preserve"> Wu</w:t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Research on </w:t>
      </w:r>
      <w:r w:rsidR="00FF5AA4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achine </w:t>
      </w:r>
      <w:r w:rsidR="00FF5AA4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earning-bas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ance </w:t>
      </w:r>
      <w:r w:rsidR="00FF5AA4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of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allel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”, Journal of Integration Technology</w:t>
      </w:r>
      <w:r w:rsidR="004A6880">
        <w:rPr>
          <w:sz w:val="20"/>
          <w:szCs w:val="20"/>
          <w:lang w:eastAsia="zh-CN"/>
        </w:rPr>
        <w:t xml:space="preserve"> (Chinese Core Journal)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9</w:t>
      </w:r>
      <w:r>
        <w:rPr>
          <w:sz w:val="20"/>
          <w:szCs w:val="20"/>
          <w:lang w:eastAsia="zh-CN"/>
        </w:rPr>
        <w:t>(</w:t>
      </w:r>
      <w:r w:rsidRPr="00A42F49">
        <w:rPr>
          <w:rFonts w:ascii="Times New Roman" w:hAnsi="Times New Roman" w:cs="Times New Roman"/>
          <w:sz w:val="20"/>
          <w:szCs w:val="20"/>
          <w:lang w:eastAsia="zh-CN"/>
        </w:rPr>
        <w:t>6</w:t>
      </w:r>
      <w:r>
        <w:rPr>
          <w:sz w:val="20"/>
          <w:szCs w:val="20"/>
          <w:lang w:eastAsia="zh-CN"/>
        </w:rPr>
        <w:t xml:space="preserve">): pp </w:t>
      </w:r>
      <w:r w:rsidRPr="00F97728">
        <w:rPr>
          <w:rFonts w:ascii="Times New Roman" w:eastAsia="华文仿宋" w:hAnsi="Times New Roman" w:cs="Times New Roman"/>
          <w:sz w:val="20"/>
          <w:szCs w:val="20"/>
          <w:lang w:eastAsia="zh-CN"/>
        </w:rPr>
        <w:t>71</w:t>
      </w:r>
      <w:r>
        <w:rPr>
          <w:sz w:val="20"/>
          <w:szCs w:val="20"/>
          <w:lang w:eastAsia="zh-CN"/>
        </w:rPr>
        <w:t>-</w:t>
      </w:r>
      <w:r w:rsidRPr="00F97728">
        <w:rPr>
          <w:rFonts w:ascii="Times New Roman" w:hAnsi="Times New Roman" w:cs="Times New Roman"/>
          <w:sz w:val="20"/>
          <w:szCs w:val="20"/>
          <w:lang w:eastAsia="zh-CN"/>
        </w:rPr>
        <w:t>83</w:t>
      </w:r>
      <w:r>
        <w:rPr>
          <w:sz w:val="20"/>
          <w:szCs w:val="20"/>
          <w:lang w:eastAsia="zh-CN"/>
        </w:rPr>
        <w:t xml:space="preserve">. </w:t>
      </w:r>
      <w:r w:rsidR="00EA3476">
        <w:rPr>
          <w:sz w:val="20"/>
          <w:szCs w:val="20"/>
          <w:lang w:eastAsia="zh-CN"/>
        </w:rPr>
        <w:t>DOI</w:t>
      </w:r>
      <w:r>
        <w:rPr>
          <w:sz w:val="20"/>
          <w:szCs w:val="20"/>
          <w:lang w:eastAsia="zh-CN"/>
        </w:rPr>
        <w:t xml:space="preserve">: </w:t>
      </w:r>
      <w:r w:rsidRPr="0047197E">
        <w:rPr>
          <w:rFonts w:ascii="Times New Roman" w:hAnsi="Times New Roman" w:cs="Times New Roman"/>
          <w:sz w:val="20"/>
          <w:szCs w:val="20"/>
          <w:lang w:eastAsia="zh-CN"/>
        </w:rPr>
        <w:t>10</w:t>
      </w:r>
      <w:r>
        <w:rPr>
          <w:sz w:val="20"/>
          <w:szCs w:val="20"/>
          <w:lang w:eastAsia="zh-CN"/>
        </w:rPr>
        <w:t>.</w:t>
      </w:r>
      <w:r w:rsidRPr="001E60C8">
        <w:rPr>
          <w:rFonts w:ascii="Times New Roman" w:hAnsi="Times New Roman" w:cs="Times New Roman"/>
          <w:sz w:val="20"/>
          <w:szCs w:val="20"/>
          <w:lang w:eastAsia="zh-CN"/>
        </w:rPr>
        <w:t>12146</w:t>
      </w:r>
      <w:r>
        <w:rPr>
          <w:sz w:val="20"/>
          <w:szCs w:val="20"/>
          <w:lang w:eastAsia="zh-CN"/>
        </w:rPr>
        <w:t>/j.issn.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2095</w:t>
      </w:r>
      <w:r>
        <w:rPr>
          <w:sz w:val="20"/>
          <w:szCs w:val="20"/>
          <w:lang w:eastAsia="zh-CN"/>
        </w:rPr>
        <w:t>-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3135</w:t>
      </w:r>
      <w:r>
        <w:rPr>
          <w:sz w:val="20"/>
          <w:szCs w:val="20"/>
          <w:lang w:eastAsia="zh-CN"/>
        </w:rPr>
        <w:t>.</w:t>
      </w:r>
      <w:r w:rsidRPr="00AE64DE">
        <w:rPr>
          <w:rFonts w:ascii="Times New Roman" w:hAnsi="Times New Roman" w:cs="Times New Roman"/>
          <w:sz w:val="20"/>
          <w:szCs w:val="20"/>
          <w:lang w:eastAsia="zh-CN"/>
        </w:rPr>
        <w:t>20200901001</w:t>
      </w:r>
    </w:p>
    <w:p w14:paraId="1CFD4150" w14:textId="266CC6DA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4B2F4D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</w:t>
      </w:r>
      <w:r w:rsidR="00C01DB4" w:rsidRPr="00B76774">
        <w:rPr>
          <w:sz w:val="20"/>
          <w:szCs w:val="20"/>
          <w:u w:val="thick"/>
          <w:lang w:eastAsia="zh-CN"/>
        </w:rPr>
        <w:t>Jiashu Wu</w:t>
      </w:r>
      <w:r w:rsidR="00C01DB4">
        <w:rPr>
          <w:sz w:val="20"/>
          <w:szCs w:val="20"/>
          <w:lang w:eastAsia="zh-CN"/>
        </w:rPr>
        <w:t xml:space="preserve">, Ying Zhao, Chi Harold </w:t>
      </w:r>
      <w:proofErr w:type="gramStart"/>
      <w:r w:rsidR="00C01DB4">
        <w:rPr>
          <w:sz w:val="20"/>
          <w:szCs w:val="20"/>
          <w:lang w:eastAsia="zh-CN"/>
        </w:rPr>
        <w:t>Liu</w:t>
      </w:r>
      <w:proofErr w:type="gramEnd"/>
      <w:r w:rsidR="00C01DB4">
        <w:rPr>
          <w:sz w:val="20"/>
          <w:szCs w:val="20"/>
          <w:lang w:eastAsia="zh-CN"/>
        </w:rPr>
        <w:t xml:space="preserve">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5239D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 xml:space="preserve">MM), </w:t>
      </w:r>
      <w:r w:rsidR="008C5AA9" w:rsidRPr="003D168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1D3382">
        <w:rPr>
          <w:sz w:val="20"/>
          <w:szCs w:val="20"/>
          <w:lang w:eastAsia="zh-CN"/>
        </w:rPr>
        <w:t>. (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9D3A78">
        <w:rPr>
          <w:sz w:val="20"/>
          <w:szCs w:val="20"/>
          <w:lang w:eastAsia="zh-CN"/>
        </w:rPr>
        <w:t xml:space="preserve"> </w:t>
      </w:r>
      <w:hyperlink r:id="rId13" w:history="1">
        <w:r w:rsidR="0037392C" w:rsidRPr="00DC6AD8">
          <w:rPr>
            <w:rStyle w:val="Hyperlink"/>
            <w:color w:val="auto"/>
            <w:u w:val="none"/>
          </w:rPr>
          <w:t>dl.acm.org/</w:t>
        </w:r>
        <w:proofErr w:type="spellStart"/>
        <w:r w:rsidR="0037392C" w:rsidRPr="00DC6AD8">
          <w:rPr>
            <w:rStyle w:val="Hyperlink"/>
            <w:color w:val="auto"/>
            <w:u w:val="none"/>
          </w:rPr>
          <w:t>doi</w:t>
        </w:r>
        <w:proofErr w:type="spellEnd"/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0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145</w:t>
        </w:r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394171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1B57A126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>
        <w:rPr>
          <w:sz w:val="20"/>
          <w:szCs w:val="20"/>
          <w:lang w:eastAsia="zh-CN"/>
        </w:rPr>
        <w:t xml:space="preserve">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</w:t>
      </w:r>
      <w:r w:rsidR="00FF5AA4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 for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s: An </w:t>
      </w:r>
      <w:r w:rsidR="00FF5AA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mpirical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tudy”. (</w:t>
      </w:r>
      <w:r w:rsidR="00C468D5">
        <w:rPr>
          <w:sz w:val="20"/>
          <w:szCs w:val="20"/>
          <w:lang w:eastAsia="zh-CN"/>
        </w:rPr>
        <w:t>Under review at</w:t>
      </w:r>
      <w:r>
        <w:rPr>
          <w:sz w:val="20"/>
          <w:szCs w:val="20"/>
          <w:lang w:eastAsia="zh-CN"/>
        </w:rPr>
        <w:t xml:space="preserve"> The Computer Journal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B</w:t>
      </w:r>
      <w:r>
        <w:rPr>
          <w:sz w:val="20"/>
          <w:szCs w:val="20"/>
          <w:lang w:eastAsia="zh-CN"/>
        </w:rPr>
        <w:t>)</w:t>
      </w:r>
    </w:p>
    <w:p w14:paraId="7A8F005D" w14:textId="1C9ABE4E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="00B068D0" w:rsidRPr="00B76774">
        <w:rPr>
          <w:sz w:val="20"/>
          <w:szCs w:val="20"/>
          <w:u w:val="thick"/>
          <w:lang w:eastAsia="zh-CN"/>
        </w:rPr>
        <w:t>Jiashu Wu</w:t>
      </w:r>
      <w:r w:rsidR="00B068D0"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Multidimensional </w:t>
      </w:r>
      <w:r w:rsidR="00B472B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B472B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>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</w:t>
      </w:r>
      <w:r w:rsidR="00B472B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 based on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eature </w:t>
      </w:r>
      <w:r w:rsidR="00B472BC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erarchical </w:t>
      </w:r>
      <w:r w:rsidR="00B472BC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ing with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haviour </w:t>
      </w:r>
      <w:r w:rsidR="00B472BC">
        <w:rPr>
          <w:sz w:val="20"/>
          <w:szCs w:val="20"/>
          <w:lang w:eastAsia="zh-CN"/>
        </w:rPr>
        <w:t>I</w:t>
      </w:r>
      <w:r>
        <w:rPr>
          <w:sz w:val="20"/>
          <w:szCs w:val="20"/>
          <w:lang w:eastAsia="zh-CN"/>
        </w:rPr>
        <w:t>nformation”. (</w:t>
      </w:r>
      <w:r w:rsidR="00C468D5">
        <w:rPr>
          <w:sz w:val="20"/>
          <w:szCs w:val="20"/>
          <w:lang w:eastAsia="zh-CN"/>
        </w:rPr>
        <w:t xml:space="preserve">Under review at </w:t>
      </w:r>
      <w:r>
        <w:rPr>
          <w:sz w:val="20"/>
          <w:szCs w:val="20"/>
          <w:lang w:eastAsia="zh-CN"/>
        </w:rPr>
        <w:t>the Journal of Integration Technology</w:t>
      </w:r>
      <w:r w:rsidR="00B4096A">
        <w:rPr>
          <w:sz w:val="20"/>
          <w:szCs w:val="20"/>
          <w:lang w:eastAsia="zh-CN"/>
        </w:rPr>
        <w:t xml:space="preserve"> (Chinese Core Journal)</w:t>
      </w:r>
      <w:r>
        <w:rPr>
          <w:sz w:val="20"/>
          <w:szCs w:val="20"/>
          <w:lang w:eastAsia="zh-CN"/>
        </w:rPr>
        <w:t>)</w:t>
      </w:r>
    </w:p>
    <w:p w14:paraId="2E15325F" w14:textId="22006177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 w:rsidRPr="00CD575A">
        <w:rPr>
          <w:sz w:val="20"/>
          <w:szCs w:val="20"/>
          <w:lang w:eastAsia="zh-CN"/>
        </w:rPr>
        <w:t xml:space="preserve">, Yang Wang </w:t>
      </w:r>
      <w:r w:rsidR="00DF7975" w:rsidRPr="009F2F51">
        <w:rPr>
          <w:noProof/>
          <w:sz w:val="20"/>
          <w:szCs w:val="20"/>
          <w:lang w:eastAsia="zh-CN"/>
        </w:rPr>
        <w:drawing>
          <wp:inline distT="0" distB="0" distL="0" distR="0" wp14:anchorId="116E9A8A" wp14:editId="5B2B5D59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575A">
        <w:rPr>
          <w:sz w:val="20"/>
          <w:szCs w:val="20"/>
          <w:lang w:eastAsia="zh-CN"/>
        </w:rPr>
        <w:t xml:space="preserve">, </w:t>
      </w:r>
      <w:proofErr w:type="spellStart"/>
      <w:r w:rsidRPr="00CD575A">
        <w:rPr>
          <w:sz w:val="20"/>
          <w:szCs w:val="20"/>
          <w:lang w:eastAsia="zh-CN"/>
        </w:rPr>
        <w:t>Ziyue</w:t>
      </w:r>
      <w:proofErr w:type="spellEnd"/>
      <w:r w:rsidRPr="00CD575A">
        <w:rPr>
          <w:sz w:val="20"/>
          <w:szCs w:val="20"/>
          <w:lang w:eastAsia="zh-CN"/>
        </w:rPr>
        <w:t xml:space="preserve"> Hu, </w:t>
      </w:r>
      <w:proofErr w:type="spellStart"/>
      <w:r w:rsidRPr="00CD575A">
        <w:rPr>
          <w:sz w:val="20"/>
          <w:szCs w:val="20"/>
          <w:lang w:eastAsia="zh-CN"/>
        </w:rPr>
        <w:t>Xiaopeng</w:t>
      </w:r>
      <w:proofErr w:type="spellEnd"/>
      <w:r w:rsidRPr="00CD575A">
        <w:rPr>
          <w:sz w:val="20"/>
          <w:szCs w:val="20"/>
          <w:lang w:eastAsia="zh-CN"/>
        </w:rPr>
        <w:t xml:space="preserve"> Fan, </w:t>
      </w:r>
      <w:proofErr w:type="spellStart"/>
      <w:r w:rsidRPr="00CD575A">
        <w:rPr>
          <w:sz w:val="20"/>
          <w:szCs w:val="20"/>
          <w:lang w:eastAsia="zh-CN"/>
        </w:rPr>
        <w:t>Kejiang</w:t>
      </w:r>
      <w:proofErr w:type="spellEnd"/>
      <w:r w:rsidRPr="00CD575A">
        <w:rPr>
          <w:sz w:val="20"/>
          <w:szCs w:val="20"/>
          <w:lang w:eastAsia="zh-CN"/>
        </w:rPr>
        <w:t xml:space="preserve"> Ye and </w:t>
      </w:r>
      <w:proofErr w:type="spellStart"/>
      <w:r w:rsidRPr="00CD575A">
        <w:rPr>
          <w:sz w:val="20"/>
          <w:szCs w:val="20"/>
          <w:lang w:eastAsia="zh-CN"/>
        </w:rPr>
        <w:t>Chengzhong</w:t>
      </w:r>
      <w:proofErr w:type="spellEnd"/>
      <w:r w:rsidRPr="00CD575A">
        <w:rPr>
          <w:sz w:val="20"/>
          <w:szCs w:val="20"/>
          <w:lang w:eastAsia="zh-CN"/>
        </w:rPr>
        <w:t xml:space="preserve"> Xu, “Towards </w:t>
      </w:r>
      <w:r w:rsidR="00352DFF">
        <w:rPr>
          <w:sz w:val="20"/>
          <w:szCs w:val="20"/>
          <w:lang w:eastAsia="zh-CN"/>
        </w:rPr>
        <w:t>F</w:t>
      </w:r>
      <w:r w:rsidRPr="00CD575A">
        <w:rPr>
          <w:sz w:val="20"/>
          <w:szCs w:val="20"/>
          <w:lang w:eastAsia="zh-CN"/>
        </w:rPr>
        <w:t xml:space="preserve">aster </w:t>
      </w:r>
      <w:r w:rsidR="00352DFF">
        <w:rPr>
          <w:sz w:val="20"/>
          <w:szCs w:val="20"/>
          <w:lang w:eastAsia="zh-CN"/>
        </w:rPr>
        <w:t>T</w:t>
      </w:r>
      <w:r w:rsidRPr="00CD575A">
        <w:rPr>
          <w:sz w:val="20"/>
          <w:szCs w:val="20"/>
          <w:lang w:eastAsia="zh-CN"/>
        </w:rPr>
        <w:t xml:space="preserve">heta-join: A </w:t>
      </w:r>
      <w:r w:rsidR="00352DFF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re-filtering and </w:t>
      </w:r>
      <w:r w:rsidR="00B472BC">
        <w:rPr>
          <w:sz w:val="20"/>
          <w:szCs w:val="20"/>
          <w:lang w:eastAsia="zh-CN"/>
        </w:rPr>
        <w:t>U</w:t>
      </w:r>
      <w:r w:rsidRPr="00CD575A">
        <w:rPr>
          <w:sz w:val="20"/>
          <w:szCs w:val="20"/>
          <w:lang w:eastAsia="zh-CN"/>
        </w:rPr>
        <w:t xml:space="preserve">nited </w:t>
      </w:r>
      <w:r w:rsidR="00B472BC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artitioning </w:t>
      </w:r>
      <w:r w:rsidR="00B472BC">
        <w:rPr>
          <w:sz w:val="20"/>
          <w:szCs w:val="20"/>
          <w:lang w:eastAsia="zh-CN"/>
        </w:rPr>
        <w:t>A</w:t>
      </w:r>
      <w:r w:rsidRPr="00CD575A">
        <w:rPr>
          <w:sz w:val="20"/>
          <w:szCs w:val="20"/>
          <w:lang w:eastAsia="zh-CN"/>
        </w:rPr>
        <w:t>pproach”. (</w:t>
      </w:r>
      <w:r w:rsidR="00C468D5">
        <w:rPr>
          <w:sz w:val="20"/>
          <w:szCs w:val="20"/>
          <w:lang w:eastAsia="zh-CN"/>
        </w:rPr>
        <w:t xml:space="preserve">Under </w:t>
      </w:r>
      <w:r w:rsidR="003E38B8">
        <w:rPr>
          <w:sz w:val="20"/>
          <w:szCs w:val="20"/>
          <w:lang w:eastAsia="zh-CN"/>
        </w:rPr>
        <w:t>submission</w:t>
      </w:r>
      <w:r w:rsidR="00C468D5">
        <w:rPr>
          <w:sz w:val="20"/>
          <w:szCs w:val="20"/>
          <w:lang w:eastAsia="zh-CN"/>
        </w:rPr>
        <w:t xml:space="preserve"> at</w:t>
      </w:r>
      <w:r w:rsidRPr="00CD575A">
        <w:rPr>
          <w:sz w:val="20"/>
          <w:szCs w:val="20"/>
          <w:lang w:eastAsia="zh-CN"/>
        </w:rPr>
        <w:t xml:space="preserve"> the IEEE Transaction</w:t>
      </w:r>
      <w:r w:rsidR="00C468D5">
        <w:rPr>
          <w:sz w:val="20"/>
          <w:szCs w:val="20"/>
          <w:lang w:eastAsia="zh-CN"/>
        </w:rPr>
        <w:t>s</w:t>
      </w:r>
      <w:r w:rsidRPr="00CD575A">
        <w:rPr>
          <w:sz w:val="20"/>
          <w:szCs w:val="20"/>
          <w:lang w:eastAsia="zh-CN"/>
        </w:rPr>
        <w:t xml:space="preserve"> </w:t>
      </w:r>
      <w:r w:rsidR="00C468D5">
        <w:rPr>
          <w:sz w:val="20"/>
          <w:szCs w:val="20"/>
          <w:lang w:eastAsia="zh-CN"/>
        </w:rPr>
        <w:t>on</w:t>
      </w:r>
      <w:r w:rsidRPr="00CD575A">
        <w:rPr>
          <w:sz w:val="20"/>
          <w:szCs w:val="20"/>
          <w:lang w:eastAsia="zh-CN"/>
        </w:rPr>
        <w:t xml:space="preserve"> Big Data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C</w:t>
      </w:r>
      <w:r w:rsidRPr="00CD575A">
        <w:rPr>
          <w:sz w:val="20"/>
          <w:szCs w:val="20"/>
          <w:lang w:eastAsia="zh-CN"/>
        </w:rPr>
        <w:t>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39E9D4C5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F1A89">
        <w:rPr>
          <w:rFonts w:ascii="Times New Roman" w:hAnsi="Times New Roman" w:cs="Times New Roman"/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6524FB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6524FB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6524FB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 based on </w:t>
      </w:r>
      <w:r w:rsidR="006524FB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ouble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e-filtering and </w:t>
      </w:r>
      <w:r w:rsidR="006524FB">
        <w:rPr>
          <w:sz w:val="20"/>
          <w:szCs w:val="20"/>
          <w:lang w:eastAsia="zh-CN"/>
        </w:rPr>
        <w:t>United</w:t>
      </w:r>
      <w:r>
        <w:rPr>
          <w:sz w:val="20"/>
          <w:szCs w:val="20"/>
          <w:lang w:eastAsia="zh-CN"/>
        </w:rPr>
        <w:t xml:space="preserve">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524FB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chanism (China Patent Submitted)</w:t>
      </w:r>
    </w:p>
    <w:p w14:paraId="4D792CD5" w14:textId="7D2F2D9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6B2DE2">
        <w:rPr>
          <w:rFonts w:ascii="Times New Roman" w:hAnsi="Times New Roman" w:cs="Times New Roman"/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0E3B3C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obabilistic </w:t>
      </w:r>
      <w:r w:rsidR="000E3B3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0E3B3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commender </w:t>
      </w:r>
      <w:r w:rsidR="000E3B3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</w:t>
      </w:r>
      <w:r w:rsidR="00D67292">
        <w:rPr>
          <w:sz w:val="20"/>
          <w:szCs w:val="20"/>
          <w:lang w:eastAsia="zh-CN"/>
        </w:rPr>
        <w:t xml:space="preserve"> based on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F</w:t>
      </w:r>
      <w:r w:rsidR="00D67292">
        <w:rPr>
          <w:sz w:val="20"/>
          <w:szCs w:val="20"/>
          <w:lang w:eastAsia="zh-CN"/>
        </w:rPr>
        <w:t xml:space="preserve">eature </w:t>
      </w:r>
      <w:r w:rsidR="000E3B3C">
        <w:rPr>
          <w:sz w:val="20"/>
          <w:szCs w:val="20"/>
          <w:lang w:eastAsia="zh-CN"/>
        </w:rPr>
        <w:t>C</w:t>
      </w:r>
      <w:r w:rsidR="00D67292">
        <w:rPr>
          <w:sz w:val="20"/>
          <w:szCs w:val="20"/>
          <w:lang w:eastAsia="zh-CN"/>
        </w:rPr>
        <w:t xml:space="preserve">lustering and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B</w:t>
      </w:r>
      <w:r w:rsidR="00D67292">
        <w:rPr>
          <w:sz w:val="20"/>
          <w:szCs w:val="20"/>
          <w:lang w:eastAsia="zh-CN"/>
        </w:rPr>
        <w:t xml:space="preserve">ehaviour </w:t>
      </w:r>
      <w:r w:rsidR="000E3B3C">
        <w:rPr>
          <w:sz w:val="20"/>
          <w:szCs w:val="20"/>
          <w:lang w:eastAsia="zh-CN"/>
        </w:rPr>
        <w:t>I</w:t>
      </w:r>
      <w:r w:rsidR="00D67292">
        <w:rPr>
          <w:sz w:val="20"/>
          <w:szCs w:val="20"/>
          <w:lang w:eastAsia="zh-CN"/>
        </w:rPr>
        <w:t>nformation (China Patent Submitted)</w:t>
      </w:r>
    </w:p>
    <w:p w14:paraId="0AA78981" w14:textId="2F25B927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lastRenderedPageBreak/>
        <w:t>2020</w:t>
      </w:r>
      <w:r w:rsidR="001B13C0">
        <w:rPr>
          <w:sz w:val="20"/>
          <w:szCs w:val="20"/>
          <w:lang w:eastAsia="zh-CN"/>
        </w:rPr>
        <w:tab/>
        <w:t xml:space="preserve">A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achine </w:t>
      </w:r>
      <w:r w:rsidR="00631304">
        <w:rPr>
          <w:sz w:val="20"/>
          <w:szCs w:val="20"/>
          <w:lang w:eastAsia="zh-CN"/>
        </w:rPr>
        <w:t>L</w:t>
      </w:r>
      <w:r w:rsidR="001B13C0">
        <w:rPr>
          <w:sz w:val="20"/>
          <w:szCs w:val="20"/>
          <w:lang w:eastAsia="zh-CN"/>
        </w:rPr>
        <w:t>earning</w:t>
      </w:r>
      <w:r w:rsidR="00631304">
        <w:rPr>
          <w:sz w:val="20"/>
          <w:szCs w:val="20"/>
          <w:lang w:eastAsia="zh-CN"/>
        </w:rPr>
        <w:t>-</w:t>
      </w:r>
      <w:r w:rsidR="001B13C0">
        <w:rPr>
          <w:sz w:val="20"/>
          <w:szCs w:val="20"/>
          <w:lang w:eastAsia="zh-CN"/>
        </w:rPr>
        <w:t xml:space="preserve">based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ulti-scenario </w:t>
      </w:r>
      <w:r w:rsidR="00631304">
        <w:rPr>
          <w:sz w:val="20"/>
          <w:szCs w:val="20"/>
          <w:lang w:eastAsia="zh-CN"/>
        </w:rPr>
        <w:t>D</w:t>
      </w:r>
      <w:r w:rsidR="001B13C0">
        <w:rPr>
          <w:sz w:val="20"/>
          <w:szCs w:val="20"/>
          <w:lang w:eastAsia="zh-CN"/>
        </w:rPr>
        <w:t xml:space="preserve">ynamic </w:t>
      </w:r>
      <w:r w:rsidR="00631304">
        <w:rPr>
          <w:sz w:val="20"/>
          <w:szCs w:val="20"/>
          <w:lang w:eastAsia="zh-CN"/>
        </w:rPr>
        <w:t>O</w:t>
      </w:r>
      <w:r w:rsidR="001B13C0">
        <w:rPr>
          <w:sz w:val="20"/>
          <w:szCs w:val="20"/>
          <w:lang w:eastAsia="zh-CN"/>
        </w:rPr>
        <w:t xml:space="preserve">nline </w:t>
      </w:r>
      <w:r w:rsidR="00631304">
        <w:rPr>
          <w:sz w:val="20"/>
          <w:szCs w:val="20"/>
          <w:lang w:eastAsia="zh-CN"/>
        </w:rPr>
        <w:t>R</w:t>
      </w:r>
      <w:r w:rsidR="001B13C0">
        <w:rPr>
          <w:sz w:val="20"/>
          <w:szCs w:val="20"/>
          <w:lang w:eastAsia="zh-CN"/>
        </w:rPr>
        <w:t xml:space="preserve">esource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 xml:space="preserve">llocation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>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</w:t>
      </w:r>
      <w:r w:rsidR="003F77F2" w:rsidRPr="00405908">
        <w:rPr>
          <w:rFonts w:ascii="Times New Roman" w:hAnsi="Times New Roman" w:cs="Times New Roman"/>
          <w:sz w:val="20"/>
          <w:szCs w:val="20"/>
          <w:lang w:eastAsia="zh-CN"/>
        </w:rPr>
        <w:t>202011428352</w:t>
      </w:r>
      <w:r w:rsidR="003F77F2">
        <w:rPr>
          <w:sz w:val="20"/>
          <w:szCs w:val="20"/>
          <w:lang w:eastAsia="zh-CN"/>
        </w:rPr>
        <w:t>.</w:t>
      </w:r>
      <w:r w:rsidR="003F77F2" w:rsidRPr="00372D6B">
        <w:rPr>
          <w:rFonts w:ascii="Times New Roman" w:hAnsi="Times New Roman" w:cs="Times New Roman"/>
          <w:sz w:val="20"/>
          <w:szCs w:val="20"/>
          <w:lang w:eastAsia="zh-CN"/>
        </w:rPr>
        <w:t>9</w:t>
      </w:r>
      <w:r w:rsidR="00392C97">
        <w:rPr>
          <w:sz w:val="20"/>
          <w:szCs w:val="20"/>
          <w:lang w:eastAsia="zh-CN"/>
        </w:rPr>
        <w:t>, PCT/CN</w:t>
      </w:r>
      <w:r w:rsidR="00392C97" w:rsidRPr="0073654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E275C">
        <w:rPr>
          <w:rFonts w:ascii="Times New Roman" w:hAnsi="Times New Roman" w:cs="Times New Roman"/>
          <w:sz w:val="20"/>
          <w:szCs w:val="20"/>
          <w:lang w:eastAsia="zh-CN"/>
        </w:rPr>
        <w:t>139560</w:t>
      </w:r>
      <w:r w:rsidR="00F4676D">
        <w:rPr>
          <w:sz w:val="20"/>
          <w:szCs w:val="20"/>
          <w:lang w:eastAsia="zh-CN"/>
        </w:rPr>
        <w:t>)</w:t>
      </w:r>
    </w:p>
    <w:p w14:paraId="06C0449F" w14:textId="6D585586" w:rsidR="003F77F2" w:rsidRDefault="003F77F2" w:rsidP="008B2ED6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98382D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6E14BF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gh </w:t>
      </w:r>
      <w:r w:rsidR="006E14BF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ncurrency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6E14BF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source </w:t>
      </w:r>
      <w:r w:rsidR="006E14BF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E14B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lgorithm (CN</w:t>
      </w:r>
      <w:r w:rsidRPr="00CA2FCC">
        <w:rPr>
          <w:rFonts w:ascii="Times New Roman" w:hAnsi="Times New Roman" w:cs="Times New Roman"/>
          <w:sz w:val="20"/>
          <w:szCs w:val="20"/>
          <w:lang w:eastAsia="zh-CN"/>
        </w:rPr>
        <w:t>202011384022</w:t>
      </w:r>
      <w:r>
        <w:rPr>
          <w:sz w:val="20"/>
          <w:szCs w:val="20"/>
          <w:lang w:eastAsia="zh-CN"/>
        </w:rPr>
        <w:t>.</w:t>
      </w:r>
      <w:r w:rsidRPr="009F5C18">
        <w:rPr>
          <w:rFonts w:ascii="Times New Roman" w:hAnsi="Times New Roman" w:cs="Times New Roman"/>
          <w:sz w:val="20"/>
          <w:szCs w:val="20"/>
          <w:lang w:eastAsia="zh-CN"/>
        </w:rPr>
        <w:t>4</w:t>
      </w:r>
      <w:r>
        <w:rPr>
          <w:sz w:val="20"/>
          <w:szCs w:val="20"/>
          <w:lang w:eastAsia="zh-CN"/>
        </w:rPr>
        <w:t>)</w:t>
      </w:r>
    </w:p>
    <w:p w14:paraId="4D3540B0" w14:textId="69785687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1D4C5E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1D4C5E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1D4C5E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odel’s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aining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thod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C064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202011403845</w:t>
      </w:r>
      <w:r>
        <w:rPr>
          <w:sz w:val="20"/>
          <w:szCs w:val="20"/>
          <w:lang w:eastAsia="zh-CN"/>
        </w:rPr>
        <w:t>.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7B4D5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5F5E80">
        <w:rPr>
          <w:rFonts w:ascii="Times New Roman" w:hAnsi="Times New Roman" w:cs="Times New Roman"/>
          <w:sz w:val="20"/>
          <w:szCs w:val="20"/>
          <w:lang w:eastAsia="zh-CN"/>
        </w:rPr>
        <w:t>140016</w:t>
      </w:r>
      <w:r>
        <w:rPr>
          <w:sz w:val="20"/>
          <w:szCs w:val="20"/>
          <w:lang w:eastAsia="zh-CN"/>
        </w:rPr>
        <w:t>)</w:t>
      </w:r>
    </w:p>
    <w:p w14:paraId="1C22A994" w14:textId="2589CED7" w:rsidR="003F77F2" w:rsidRDefault="003F77F2" w:rsidP="00C8016C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C0647">
        <w:rPr>
          <w:sz w:val="20"/>
          <w:szCs w:val="20"/>
          <w:lang w:eastAsia="zh-CN"/>
        </w:rPr>
        <w:t>K</w:t>
      </w:r>
      <w:r>
        <w:rPr>
          <w:sz w:val="20"/>
          <w:szCs w:val="20"/>
          <w:lang w:eastAsia="zh-CN"/>
        </w:rPr>
        <w:t>nowledge</w:t>
      </w:r>
      <w:r w:rsidR="00DD7483">
        <w:rPr>
          <w:sz w:val="20"/>
          <w:szCs w:val="20"/>
          <w:lang w:eastAsia="zh-CN"/>
        </w:rPr>
        <w:t>-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ee-based </w:t>
      </w:r>
      <w:r w:rsidR="007C0647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7C0647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7C0647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 and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>evice (CN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202011433146</w:t>
      </w:r>
      <w:r>
        <w:rPr>
          <w:sz w:val="20"/>
          <w:szCs w:val="20"/>
          <w:lang w:eastAsia="zh-CN"/>
        </w:rPr>
        <w:t>.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48082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B7FD3">
        <w:rPr>
          <w:rFonts w:ascii="Times New Roman" w:hAnsi="Times New Roman" w:cs="Times New Roman"/>
          <w:sz w:val="20"/>
          <w:szCs w:val="20"/>
          <w:lang w:eastAsia="zh-CN"/>
        </w:rPr>
        <w:t>139264</w:t>
      </w:r>
      <w:r>
        <w:rPr>
          <w:sz w:val="20"/>
          <w:szCs w:val="20"/>
          <w:lang w:eastAsia="zh-CN"/>
        </w:rPr>
        <w:t>)</w:t>
      </w:r>
    </w:p>
    <w:p w14:paraId="4E04423D" w14:textId="34E5D3F4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65141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voidance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and its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lated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65141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mputer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adable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217DF3">
        <w:rPr>
          <w:rFonts w:ascii="Times New Roman" w:hAnsi="Times New Roman" w:cs="Times New Roman"/>
          <w:sz w:val="20"/>
          <w:szCs w:val="20"/>
          <w:lang w:eastAsia="zh-CN"/>
        </w:rPr>
        <w:t>202011438337</w:t>
      </w:r>
      <w:r>
        <w:rPr>
          <w:sz w:val="20"/>
          <w:szCs w:val="20"/>
          <w:lang w:eastAsia="zh-CN"/>
        </w:rPr>
        <w:t>.</w:t>
      </w:r>
      <w:r w:rsidRPr="00321B69">
        <w:rPr>
          <w:rFonts w:ascii="Times New Roman" w:hAnsi="Times New Roman" w:cs="Times New Roman"/>
          <w:sz w:val="20"/>
          <w:szCs w:val="20"/>
          <w:lang w:eastAsia="zh-CN"/>
        </w:rPr>
        <w:t>2</w:t>
      </w:r>
      <w:r w:rsidR="00392C97">
        <w:rPr>
          <w:sz w:val="20"/>
          <w:szCs w:val="20"/>
          <w:lang w:eastAsia="zh-CN"/>
        </w:rPr>
        <w:t>, PCT/CN</w:t>
      </w:r>
      <w:r w:rsidR="00392C97" w:rsidRPr="0047285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3A5735">
        <w:rPr>
          <w:rFonts w:ascii="Times New Roman" w:hAnsi="Times New Roman" w:cs="Times New Roman"/>
          <w:sz w:val="20"/>
          <w:szCs w:val="20"/>
          <w:lang w:eastAsia="zh-CN"/>
        </w:rPr>
        <w:t>139345</w:t>
      </w:r>
      <w:r>
        <w:rPr>
          <w:sz w:val="20"/>
          <w:szCs w:val="20"/>
          <w:lang w:eastAsia="zh-CN"/>
        </w:rPr>
        <w:t>)</w:t>
      </w:r>
    </w:p>
    <w:p w14:paraId="5611F626" w14:textId="558B568A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 xml:space="preserve">nlin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ata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ream </w:t>
      </w:r>
      <w:r w:rsidR="00765141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, </w:t>
      </w:r>
      <w:r w:rsidR="00765141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63B05">
        <w:rPr>
          <w:rFonts w:ascii="Times New Roman" w:hAnsi="Times New Roman" w:cs="Times New Roman"/>
          <w:sz w:val="20"/>
          <w:szCs w:val="20"/>
          <w:lang w:eastAsia="zh-CN"/>
        </w:rPr>
        <w:t>202011435327</w:t>
      </w:r>
      <w:r>
        <w:rPr>
          <w:sz w:val="20"/>
          <w:szCs w:val="20"/>
          <w:lang w:eastAsia="zh-CN"/>
        </w:rPr>
        <w:t>.</w:t>
      </w:r>
      <w:r w:rsidRPr="00FA11F0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>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 w:rsidRPr="008B7E4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3</w:t>
      </w:r>
      <w:r w:rsidR="00A472B1" w:rsidRPr="00A472B1">
        <w:rPr>
          <w:sz w:val="20"/>
          <w:szCs w:val="20"/>
          <w:lang w:eastAsia="zh-CN"/>
        </w:rPr>
        <w:t xml:space="preserve"> – 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6</w:t>
      </w:r>
    </w:p>
    <w:p w14:paraId="78410C1D" w14:textId="2D1C1EAF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 </w:t>
      </w:r>
      <w:r w:rsidRPr="0054089A">
        <w:rPr>
          <w:sz w:val="20"/>
          <w:szCs w:val="20"/>
          <w:u w:val="thick"/>
          <w:lang w:eastAsia="zh-CN"/>
        </w:rPr>
        <w:t>me</w:t>
      </w:r>
      <w:r w:rsidR="007C2218" w:rsidRPr="0054089A">
        <w:rPr>
          <w:sz w:val="20"/>
          <w:szCs w:val="20"/>
          <w:u w:val="thick"/>
          <w:lang w:eastAsia="zh-CN"/>
        </w:rPr>
        <w:t>e</w:t>
      </w:r>
      <w:r w:rsidRPr="0054089A">
        <w:rPr>
          <w:sz w:val="20"/>
          <w:szCs w:val="20"/>
          <w:u w:val="thick"/>
          <w:lang w:eastAsia="zh-CN"/>
        </w:rPr>
        <w:t xml:space="preserve">ting speaker </w:t>
      </w:r>
      <w:proofErr w:type="spellStart"/>
      <w:r w:rsidRPr="0054089A">
        <w:rPr>
          <w:sz w:val="20"/>
          <w:szCs w:val="20"/>
          <w:u w:val="thick"/>
          <w:lang w:eastAsia="zh-CN"/>
        </w:rPr>
        <w:t>diari</w:t>
      </w:r>
      <w:r w:rsidR="00CC31BB" w:rsidRPr="0054089A">
        <w:rPr>
          <w:sz w:val="20"/>
          <w:szCs w:val="20"/>
          <w:u w:val="thick"/>
          <w:lang w:eastAsia="zh-CN"/>
        </w:rPr>
        <w:t>s</w:t>
      </w:r>
      <w:r w:rsidRPr="0054089A">
        <w:rPr>
          <w:sz w:val="20"/>
          <w:szCs w:val="20"/>
          <w:u w:val="thick"/>
          <w:lang w:eastAsia="zh-CN"/>
        </w:rPr>
        <w:t>ation</w:t>
      </w:r>
      <w:proofErr w:type="spellEnd"/>
      <w:r>
        <w:rPr>
          <w:sz w:val="20"/>
          <w:szCs w:val="20"/>
          <w:lang w:eastAsia="zh-CN"/>
        </w:rPr>
        <w:t xml:space="preserve"> </w:t>
      </w:r>
      <w:r w:rsidRPr="0054089A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. The app will then be used by </w:t>
      </w:r>
      <w:r w:rsidR="005F7387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Melb Library for research purposes. </w:t>
      </w:r>
    </w:p>
    <w:p w14:paraId="7BE58A08" w14:textId="60430905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he app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</w:t>
      </w:r>
      <w:r w:rsidR="00326DE5">
        <w:rPr>
          <w:sz w:val="20"/>
          <w:szCs w:val="20"/>
          <w:lang w:eastAsia="zh-CN"/>
        </w:rPr>
        <w:t xml:space="preserve">Java </w:t>
      </w:r>
      <w:r w:rsidR="00B00994">
        <w:rPr>
          <w:sz w:val="20"/>
          <w:szCs w:val="20"/>
          <w:lang w:eastAsia="zh-CN"/>
        </w:rPr>
        <w:t>code and the documentation</w:t>
      </w:r>
      <w:r w:rsidR="00B92861">
        <w:rPr>
          <w:sz w:val="20"/>
          <w:szCs w:val="20"/>
          <w:lang w:eastAsia="zh-CN"/>
        </w:rPr>
        <w:t xml:space="preserve"> are </w:t>
      </w:r>
      <w:r w:rsidR="00B00994">
        <w:rPr>
          <w:sz w:val="20"/>
          <w:szCs w:val="20"/>
          <w:lang w:eastAsia="zh-CN"/>
        </w:rPr>
        <w:t xml:space="preserve">publicly available. </w:t>
      </w:r>
      <w:r w:rsidR="00326DE5">
        <w:rPr>
          <w:sz w:val="20"/>
          <w:szCs w:val="20"/>
          <w:lang w:eastAsia="zh-CN"/>
        </w:rPr>
        <w:t xml:space="preserve">The project is managed using Git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eastAsia="zh-CN"/>
        </w:rPr>
      </w:pPr>
      <w:r w:rsidRPr="00666171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Pr="00204148">
        <w:rPr>
          <w:sz w:val="20"/>
          <w:szCs w:val="20"/>
          <w:lang w:eastAsia="zh-CN"/>
        </w:rPr>
        <w:t xml:space="preserve">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EC17E0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E020F1" w:rsidRPr="00D33B30">
        <w:rPr>
          <w:rFonts w:ascii="Times New Roman" w:hAnsi="Times New Roman" w:cs="Times New Roman"/>
          <w:sz w:val="20"/>
          <w:szCs w:val="20"/>
          <w:lang w:eastAsia="zh-CN"/>
        </w:rPr>
        <w:t>0</w:t>
      </w:r>
      <w:r w:rsidR="001D0822" w:rsidRPr="00D33B30">
        <w:rPr>
          <w:rFonts w:ascii="Times New Roman" w:hAnsi="Times New Roman" w:cs="Times New Roman"/>
          <w:sz w:val="20"/>
          <w:szCs w:val="20"/>
          <w:lang w:eastAsia="zh-CN"/>
        </w:rPr>
        <w:t>3</w:t>
      </w:r>
      <w:r w:rsidR="001D0822" w:rsidRPr="00204148">
        <w:rPr>
          <w:sz w:val="20"/>
          <w:szCs w:val="20"/>
          <w:lang w:eastAsia="zh-CN"/>
        </w:rPr>
        <w:t xml:space="preserve"> – </w:t>
      </w:r>
      <w:r w:rsidR="001D0822" w:rsidRPr="0060090A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1D0822" w:rsidRPr="00FA3941">
        <w:rPr>
          <w:rFonts w:ascii="Times New Roman" w:hAnsi="Times New Roman" w:cs="Times New Roman"/>
          <w:sz w:val="20"/>
          <w:szCs w:val="20"/>
          <w:lang w:eastAsia="zh-CN"/>
        </w:rPr>
        <w:t>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Mentor for course INFO</w:t>
      </w:r>
      <w:r w:rsidRPr="00E153BD">
        <w:rPr>
          <w:rFonts w:ascii="Times New Roman" w:hAnsi="Times New Roman" w:cs="Times New Roman"/>
          <w:sz w:val="20"/>
          <w:szCs w:val="20"/>
          <w:lang w:eastAsia="zh-CN"/>
        </w:rPr>
        <w:t>1003</w:t>
      </w:r>
      <w:r w:rsidRPr="003C1113">
        <w:rPr>
          <w:sz w:val="20"/>
          <w:szCs w:val="20"/>
          <w:lang w:eastAsia="zh-CN"/>
        </w:rPr>
        <w:t xml:space="preserve"> Website Design, INFO</w:t>
      </w:r>
      <w:r w:rsidRPr="00A57EA8">
        <w:rPr>
          <w:rFonts w:ascii="Times New Roman" w:hAnsi="Times New Roman" w:cs="Times New Roman"/>
          <w:sz w:val="20"/>
          <w:szCs w:val="20"/>
          <w:lang w:eastAsia="zh-CN"/>
        </w:rPr>
        <w:t>1103</w:t>
      </w:r>
      <w:r w:rsidRPr="003C1113">
        <w:rPr>
          <w:sz w:val="20"/>
          <w:szCs w:val="20"/>
          <w:lang w:eastAsia="zh-CN"/>
        </w:rPr>
        <w:t xml:space="preserve">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</w:t>
      </w:r>
      <w:r w:rsidRPr="00BC4EE9">
        <w:rPr>
          <w:rFonts w:ascii="Times New Roman" w:hAnsi="Times New Roman" w:cs="Times New Roman"/>
          <w:sz w:val="20"/>
          <w:szCs w:val="20"/>
          <w:lang w:eastAsia="zh-CN"/>
        </w:rPr>
        <w:t>1105</w:t>
      </w:r>
      <w:r w:rsidRPr="003C1113">
        <w:rPr>
          <w:sz w:val="20"/>
          <w:szCs w:val="20"/>
          <w:lang w:eastAsia="zh-CN"/>
        </w:rPr>
        <w:t xml:space="preserve">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028DD768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</w:t>
      </w:r>
      <w:r w:rsidR="00467698">
        <w:rPr>
          <w:sz w:val="20"/>
          <w:szCs w:val="20"/>
          <w:lang w:eastAsia="zh-CN"/>
        </w:rPr>
        <w:t>ing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</w:r>
      <w:r w:rsidR="003A61F4" w:rsidRPr="00A7593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5538F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7</w:t>
      </w:r>
      <w:r w:rsidR="003A61F4">
        <w:rPr>
          <w:rStyle w:val="NormalBold"/>
          <w:b w:val="0"/>
          <w:sz w:val="20"/>
          <w:szCs w:val="20"/>
          <w:lang w:eastAsia="zh-CN"/>
        </w:rPr>
        <w:t xml:space="preserve"> – </w:t>
      </w:r>
      <w:r w:rsidR="003A61F4" w:rsidRPr="0081468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E21687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9</w:t>
      </w:r>
    </w:p>
    <w:p w14:paraId="03FD1F5F" w14:textId="2C7B7B03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 </w:t>
      </w:r>
      <w:r w:rsidRPr="00A37874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300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k Tweet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, conduct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eature engineer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and feature selection. Uti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01D8FF58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</w:t>
      </w:r>
      <w:r w:rsidR="00E521CC">
        <w:rPr>
          <w:rStyle w:val="NormalBold"/>
          <w:b w:val="0"/>
          <w:sz w:val="20"/>
          <w:szCs w:val="20"/>
          <w:lang w:eastAsia="zh-CN"/>
        </w:rPr>
        <w:t>ing</w:t>
      </w:r>
      <w:r w:rsidR="0013018A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>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</w:t>
      </w:r>
      <w:r w:rsidR="001826E3" w:rsidRPr="00B77F1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3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% classification accuracy, and rank </w:t>
      </w:r>
      <w:r w:rsidR="001826E3" w:rsidRPr="0055464F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>/</w:t>
      </w:r>
      <w:r w:rsidR="001826E3" w:rsidRPr="0084677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 on Kaggle.</w:t>
      </w:r>
      <w:r w:rsidR="00FD4EB2">
        <w:rPr>
          <w:rStyle w:val="NormalBold"/>
          <w:b w:val="0"/>
          <w:sz w:val="20"/>
          <w:szCs w:val="20"/>
          <w:lang w:eastAsia="zh-CN"/>
        </w:rPr>
        <w:t xml:space="preserve">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E7452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7D225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3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-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6</w:t>
      </w:r>
    </w:p>
    <w:p w14:paraId="446D3A58" w14:textId="2ED1A3F5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ing file directories between peers in a decentra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7D483C4D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0E75669B" w:rsidR="00FF7183" w:rsidRPr="00204148" w:rsidRDefault="005875AF" w:rsidP="00F638FA">
      <w:pPr>
        <w:tabs>
          <w:tab w:val="clear" w:pos="9360"/>
          <w:tab w:val="left" w:pos="1870"/>
        </w:tabs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bCs/>
          <w:sz w:val="20"/>
          <w:szCs w:val="20"/>
          <w:lang w:eastAsia="zh-CN"/>
        </w:rPr>
        <w:t>–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Mainly use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Python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(NumPy, NLTK, Matplotlib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Sklearn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PyTorch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>, Pandas etc.)</w:t>
      </w:r>
      <w:r w:rsidR="0054089A">
        <w:rPr>
          <w:rStyle w:val="NormalBold"/>
          <w:b w:val="0"/>
          <w:sz w:val="20"/>
          <w:szCs w:val="20"/>
          <w:lang w:eastAsia="zh-CN"/>
        </w:rPr>
        <w:t>,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Java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SQL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R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(hypothesis testing, statistical analysis, plotting, time series analysis</w:t>
      </w:r>
      <w:r w:rsidR="00E8019D">
        <w:rPr>
          <w:rStyle w:val="NormalBold"/>
          <w:b w:val="0"/>
          <w:sz w:val="20"/>
          <w:szCs w:val="20"/>
          <w:lang w:val="en-US" w:eastAsia="zh-CN"/>
        </w:rPr>
        <w:t>,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etc.), a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ble to use C, </w:t>
      </w:r>
      <w:r w:rsidR="00F638FA">
        <w:rPr>
          <w:rStyle w:val="NormalBold"/>
          <w:b w:val="0"/>
          <w:sz w:val="20"/>
          <w:szCs w:val="20"/>
          <w:lang w:eastAsia="zh-CN"/>
        </w:rPr>
        <w:t>Haskell, and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F638FA">
        <w:rPr>
          <w:rStyle w:val="NormalBold"/>
          <w:b w:val="0"/>
          <w:sz w:val="20"/>
          <w:szCs w:val="20"/>
          <w:lang w:eastAsia="zh-CN"/>
        </w:rPr>
        <w:t>.</w:t>
      </w:r>
    </w:p>
    <w:p w14:paraId="345A4D13" w14:textId="747A328F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DA0FF9">
        <w:rPr>
          <w:rStyle w:val="NormalBold"/>
          <w:b w:val="0"/>
          <w:sz w:val="20"/>
          <w:szCs w:val="20"/>
          <w:lang w:eastAsia="zh-CN"/>
        </w:rPr>
        <w:t>–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D45F81">
        <w:rPr>
          <w:rStyle w:val="NormalBold"/>
          <w:b w:val="0"/>
          <w:sz w:val="20"/>
          <w:szCs w:val="20"/>
          <w:u w:val="thick"/>
          <w:lang w:eastAsia="zh-CN"/>
        </w:rPr>
        <w:t>IELTS Academic</w:t>
      </w:r>
      <w:r w:rsidR="001211A8" w:rsidRPr="00D45F81">
        <w:rPr>
          <w:rStyle w:val="NormalBold"/>
          <w:b w:val="0"/>
          <w:sz w:val="20"/>
          <w:szCs w:val="20"/>
          <w:u w:val="thick"/>
          <w:lang w:eastAsia="zh-CN"/>
        </w:rPr>
        <w:t xml:space="preserve"> </w:t>
      </w:r>
      <w:r w:rsidR="004A76EC" w:rsidRPr="00D45F81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7</w:t>
      </w:r>
      <w:r w:rsidR="004A76EC" w:rsidRPr="00D45F81">
        <w:rPr>
          <w:rStyle w:val="NormalBold"/>
          <w:b w:val="0"/>
          <w:sz w:val="20"/>
          <w:szCs w:val="20"/>
          <w:u w:val="thick"/>
          <w:lang w:eastAsia="zh-CN"/>
        </w:rPr>
        <w:t>.</w:t>
      </w:r>
      <w:r w:rsidR="004A76EC" w:rsidRPr="00D45F81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with reading 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listening 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speaking 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proofErr w:type="gramStart"/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1D11B162" w14:textId="44166982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CET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4</w:t>
      </w:r>
      <w:r>
        <w:rPr>
          <w:rStyle w:val="NormalBold"/>
          <w:b w:val="0"/>
          <w:sz w:val="20"/>
          <w:szCs w:val="20"/>
          <w:lang w:eastAsia="zh-CN"/>
        </w:rPr>
        <w:t xml:space="preserve"> overall 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65</w:t>
      </w:r>
      <w:r>
        <w:rPr>
          <w:rStyle w:val="NormalBold"/>
          <w:b w:val="0"/>
          <w:sz w:val="20"/>
          <w:szCs w:val="20"/>
          <w:lang w:eastAsia="zh-CN"/>
        </w:rPr>
        <w:t xml:space="preserve">, achieved </w:t>
      </w:r>
      <w:r w:rsidR="00AF5F8D">
        <w:rPr>
          <w:rStyle w:val="NormalBold"/>
          <w:b w:val="0"/>
          <w:sz w:val="20"/>
          <w:szCs w:val="20"/>
          <w:lang w:eastAsia="zh-CN"/>
        </w:rPr>
        <w:t xml:space="preserve">a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ull mark in reading</w:t>
      </w:r>
      <w:r w:rsidR="006920ED" w:rsidRPr="006920ED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6920ED">
        <w:rPr>
          <w:rStyle w:val="NormalBold"/>
          <w:b w:val="0"/>
          <w:sz w:val="20"/>
          <w:szCs w:val="20"/>
          <w:u w:val="thick"/>
          <w:lang w:eastAsia="zh-CN"/>
        </w:rPr>
        <w:t xml:space="preserve">pass during semester 1 in undergraduate year </w:t>
      </w:r>
      <w:proofErr w:type="gramStart"/>
      <w:r w:rsidR="006920ED">
        <w:rPr>
          <w:rStyle w:val="NormalBold"/>
          <w:b w:val="0"/>
          <w:sz w:val="20"/>
          <w:szCs w:val="20"/>
          <w:u w:val="thick"/>
          <w:lang w:eastAsia="zh-CN"/>
        </w:rPr>
        <w:t>1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5960E960" w14:textId="2BF6F504" w:rsidR="006C36A7" w:rsidRDefault="005C7E70" w:rsidP="00C650F4">
      <w:pPr>
        <w:spacing w:before="80" w:after="80"/>
        <w:ind w:left="1260" w:hanging="12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</w:t>
      </w:r>
      <w:proofErr w:type="gramStart"/>
      <w:r w:rsidR="004865DD" w:rsidRPr="007F6DFF">
        <w:rPr>
          <w:rStyle w:val="NormalBold"/>
          <w:b w:val="0"/>
          <w:sz w:val="20"/>
          <w:szCs w:val="20"/>
          <w:u w:val="thick"/>
          <w:lang w:eastAsia="zh-CN"/>
        </w:rPr>
        <w:t>Oversea study experience</w:t>
      </w:r>
      <w:r w:rsidR="004865DD">
        <w:rPr>
          <w:rStyle w:val="NormalBold"/>
          <w:b w:val="0"/>
          <w:sz w:val="20"/>
          <w:szCs w:val="20"/>
          <w:lang w:eastAsia="zh-CN"/>
        </w:rPr>
        <w:t>,</w:t>
      </w:r>
      <w:proofErr w:type="gramEnd"/>
      <w:r w:rsidR="004865DD">
        <w:rPr>
          <w:rStyle w:val="NormalBold"/>
          <w:b w:val="0"/>
          <w:sz w:val="20"/>
          <w:szCs w:val="20"/>
          <w:lang w:eastAsia="zh-CN"/>
        </w:rPr>
        <w:t xml:space="preserve"> 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studied in Sydney Australia for </w:t>
      </w:r>
      <w:r w:rsidR="00C650F4">
        <w:rPr>
          <w:rStyle w:val="NormalBold"/>
          <w:b w:val="0"/>
          <w:sz w:val="20"/>
          <w:szCs w:val="20"/>
          <w:lang w:eastAsia="zh-CN"/>
        </w:rPr>
        <w:t>3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</w:t>
      </w:r>
      <w:r w:rsidR="00C650F4">
        <w:rPr>
          <w:rStyle w:val="NormalBold"/>
          <w:b w:val="0"/>
          <w:sz w:val="20"/>
          <w:szCs w:val="20"/>
          <w:lang w:eastAsia="zh-CN"/>
        </w:rPr>
        <w:t xml:space="preserve"> 2 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>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p w14:paraId="03B4D580" w14:textId="77777777" w:rsidR="003A6D9A" w:rsidRPr="00204148" w:rsidRDefault="003A6D9A" w:rsidP="00C650F4">
      <w:pPr>
        <w:spacing w:before="80" w:after="80"/>
        <w:ind w:left="1260" w:hanging="1260"/>
        <w:rPr>
          <w:sz w:val="20"/>
          <w:szCs w:val="20"/>
          <w:lang w:eastAsia="zh-CN"/>
        </w:rPr>
      </w:pPr>
    </w:p>
    <w:sectPr w:rsidR="003A6D9A" w:rsidRPr="00204148" w:rsidSect="006F0359">
      <w:headerReference w:type="default" r:id="rId14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79C42F" w14:textId="77777777" w:rsidR="004E6213" w:rsidRDefault="004E6213" w:rsidP="00950AB5">
      <w:pPr>
        <w:spacing w:before="0" w:after="0"/>
      </w:pPr>
      <w:r>
        <w:separator/>
      </w:r>
    </w:p>
  </w:endnote>
  <w:endnote w:type="continuationSeparator" w:id="0">
    <w:p w14:paraId="27CFD7D6" w14:textId="77777777" w:rsidR="004E6213" w:rsidRDefault="004E6213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B4900F" w14:textId="77777777" w:rsidR="004E6213" w:rsidRDefault="004E6213" w:rsidP="00950AB5">
      <w:pPr>
        <w:spacing w:before="0" w:after="0"/>
      </w:pPr>
      <w:r>
        <w:separator/>
      </w:r>
    </w:p>
  </w:footnote>
  <w:footnote w:type="continuationSeparator" w:id="0">
    <w:p w14:paraId="4BEEC717" w14:textId="77777777" w:rsidR="004E6213" w:rsidRDefault="004E6213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378CB732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</w:r>
    <w:r w:rsidRPr="0037175F">
      <w:rPr>
        <w:rFonts w:ascii="Times New Roman" w:hAnsi="Times New Roman" w:cs="Times New Roman"/>
      </w:rPr>
      <w:t>2021.0</w:t>
    </w:r>
    <w:r w:rsidR="00EC6C63">
      <w:rPr>
        <w:rFonts w:ascii="Times New Roman" w:hAnsi="Times New Roman" w:cs="Times New Roma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sjQzMzE0N7cwMDZX0lEKTi0uzszPAykwqwUAdi3uFSwAAAA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0891"/>
    <w:rsid w:val="0004185E"/>
    <w:rsid w:val="00043C68"/>
    <w:rsid w:val="00045292"/>
    <w:rsid w:val="000455ED"/>
    <w:rsid w:val="00047667"/>
    <w:rsid w:val="0005001B"/>
    <w:rsid w:val="00051250"/>
    <w:rsid w:val="00051EDD"/>
    <w:rsid w:val="00052DF5"/>
    <w:rsid w:val="00054128"/>
    <w:rsid w:val="00055737"/>
    <w:rsid w:val="00055897"/>
    <w:rsid w:val="00056E24"/>
    <w:rsid w:val="00057774"/>
    <w:rsid w:val="00057B7D"/>
    <w:rsid w:val="00057DC9"/>
    <w:rsid w:val="00061ABD"/>
    <w:rsid w:val="0006241B"/>
    <w:rsid w:val="000640B4"/>
    <w:rsid w:val="000659B9"/>
    <w:rsid w:val="00067AB3"/>
    <w:rsid w:val="0007244C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4A0"/>
    <w:rsid w:val="0009183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B7854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4B57"/>
    <w:rsid w:val="000D5C1C"/>
    <w:rsid w:val="000D7258"/>
    <w:rsid w:val="000D7880"/>
    <w:rsid w:val="000E0256"/>
    <w:rsid w:val="000E03E3"/>
    <w:rsid w:val="000E22BF"/>
    <w:rsid w:val="000E252E"/>
    <w:rsid w:val="000E3B3C"/>
    <w:rsid w:val="000E54B8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0F8A"/>
    <w:rsid w:val="00102637"/>
    <w:rsid w:val="00103105"/>
    <w:rsid w:val="00103780"/>
    <w:rsid w:val="00111237"/>
    <w:rsid w:val="00111CA1"/>
    <w:rsid w:val="00111E3A"/>
    <w:rsid w:val="001148CD"/>
    <w:rsid w:val="001211A8"/>
    <w:rsid w:val="001217EF"/>
    <w:rsid w:val="00123ABC"/>
    <w:rsid w:val="00127CC5"/>
    <w:rsid w:val="0013018A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533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3A76"/>
    <w:rsid w:val="001C54C0"/>
    <w:rsid w:val="001C7176"/>
    <w:rsid w:val="001D0822"/>
    <w:rsid w:val="001D1C65"/>
    <w:rsid w:val="001D1F65"/>
    <w:rsid w:val="001D2A15"/>
    <w:rsid w:val="001D3382"/>
    <w:rsid w:val="001D4C5E"/>
    <w:rsid w:val="001D6A15"/>
    <w:rsid w:val="001D6AFC"/>
    <w:rsid w:val="001D6FA0"/>
    <w:rsid w:val="001E2D24"/>
    <w:rsid w:val="001E460E"/>
    <w:rsid w:val="001E4E57"/>
    <w:rsid w:val="001E5E0C"/>
    <w:rsid w:val="001E60C8"/>
    <w:rsid w:val="001E6E2E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36EB"/>
    <w:rsid w:val="002141FA"/>
    <w:rsid w:val="00214891"/>
    <w:rsid w:val="0021514E"/>
    <w:rsid w:val="00217DF3"/>
    <w:rsid w:val="002202AD"/>
    <w:rsid w:val="0022120C"/>
    <w:rsid w:val="0022121B"/>
    <w:rsid w:val="00222102"/>
    <w:rsid w:val="002244BA"/>
    <w:rsid w:val="00224CB7"/>
    <w:rsid w:val="00225F0E"/>
    <w:rsid w:val="00226A23"/>
    <w:rsid w:val="00226B42"/>
    <w:rsid w:val="00226F5C"/>
    <w:rsid w:val="00230715"/>
    <w:rsid w:val="002317F5"/>
    <w:rsid w:val="0023316B"/>
    <w:rsid w:val="0023366D"/>
    <w:rsid w:val="00234644"/>
    <w:rsid w:val="002347C9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5A5C"/>
    <w:rsid w:val="00266805"/>
    <w:rsid w:val="002713BF"/>
    <w:rsid w:val="00272438"/>
    <w:rsid w:val="00273B55"/>
    <w:rsid w:val="00273E2B"/>
    <w:rsid w:val="00274259"/>
    <w:rsid w:val="00274626"/>
    <w:rsid w:val="002747D4"/>
    <w:rsid w:val="00274D88"/>
    <w:rsid w:val="002754F9"/>
    <w:rsid w:val="00275D8F"/>
    <w:rsid w:val="002762E8"/>
    <w:rsid w:val="00280F79"/>
    <w:rsid w:val="00281172"/>
    <w:rsid w:val="002811B3"/>
    <w:rsid w:val="00281826"/>
    <w:rsid w:val="00282760"/>
    <w:rsid w:val="00283BCE"/>
    <w:rsid w:val="00284E56"/>
    <w:rsid w:val="0028525D"/>
    <w:rsid w:val="00285C99"/>
    <w:rsid w:val="00286F1F"/>
    <w:rsid w:val="002911ED"/>
    <w:rsid w:val="002947BD"/>
    <w:rsid w:val="002957C1"/>
    <w:rsid w:val="002A0E91"/>
    <w:rsid w:val="002A1349"/>
    <w:rsid w:val="002A17A0"/>
    <w:rsid w:val="002A17F2"/>
    <w:rsid w:val="002A1D4F"/>
    <w:rsid w:val="002A2812"/>
    <w:rsid w:val="002A5560"/>
    <w:rsid w:val="002A7E3B"/>
    <w:rsid w:val="002B1A16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4920"/>
    <w:rsid w:val="002E50F0"/>
    <w:rsid w:val="002E53AE"/>
    <w:rsid w:val="002E7105"/>
    <w:rsid w:val="002E756B"/>
    <w:rsid w:val="002F02AA"/>
    <w:rsid w:val="002F27A5"/>
    <w:rsid w:val="002F3024"/>
    <w:rsid w:val="002F5424"/>
    <w:rsid w:val="002F552A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1B69"/>
    <w:rsid w:val="00322F94"/>
    <w:rsid w:val="00324CA8"/>
    <w:rsid w:val="00326DE5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2DFF"/>
    <w:rsid w:val="00353578"/>
    <w:rsid w:val="00353A64"/>
    <w:rsid w:val="0035432E"/>
    <w:rsid w:val="0035517B"/>
    <w:rsid w:val="0035663C"/>
    <w:rsid w:val="0036299D"/>
    <w:rsid w:val="0036315A"/>
    <w:rsid w:val="003661CE"/>
    <w:rsid w:val="003671F5"/>
    <w:rsid w:val="00367902"/>
    <w:rsid w:val="0037175F"/>
    <w:rsid w:val="00371832"/>
    <w:rsid w:val="00372D6B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2C97"/>
    <w:rsid w:val="00393473"/>
    <w:rsid w:val="00393C52"/>
    <w:rsid w:val="00395F5D"/>
    <w:rsid w:val="003A0D8A"/>
    <w:rsid w:val="003A21C7"/>
    <w:rsid w:val="003A22F9"/>
    <w:rsid w:val="003A3C3B"/>
    <w:rsid w:val="003A49E6"/>
    <w:rsid w:val="003A5735"/>
    <w:rsid w:val="003A61F4"/>
    <w:rsid w:val="003A6D9A"/>
    <w:rsid w:val="003B0502"/>
    <w:rsid w:val="003B0AA9"/>
    <w:rsid w:val="003B1744"/>
    <w:rsid w:val="003B184F"/>
    <w:rsid w:val="003B25AF"/>
    <w:rsid w:val="003B4C1C"/>
    <w:rsid w:val="003B6503"/>
    <w:rsid w:val="003C1113"/>
    <w:rsid w:val="003C1139"/>
    <w:rsid w:val="003C22AB"/>
    <w:rsid w:val="003C3D1A"/>
    <w:rsid w:val="003C61D8"/>
    <w:rsid w:val="003C621C"/>
    <w:rsid w:val="003C7495"/>
    <w:rsid w:val="003D0EDF"/>
    <w:rsid w:val="003D0F6F"/>
    <w:rsid w:val="003D168A"/>
    <w:rsid w:val="003D36DF"/>
    <w:rsid w:val="003D6981"/>
    <w:rsid w:val="003E0802"/>
    <w:rsid w:val="003E141B"/>
    <w:rsid w:val="003E16F3"/>
    <w:rsid w:val="003E2AB5"/>
    <w:rsid w:val="003E38B8"/>
    <w:rsid w:val="003E39FE"/>
    <w:rsid w:val="003E4E21"/>
    <w:rsid w:val="003E4F52"/>
    <w:rsid w:val="003E7606"/>
    <w:rsid w:val="003F0F65"/>
    <w:rsid w:val="003F1FDA"/>
    <w:rsid w:val="003F2CB8"/>
    <w:rsid w:val="003F34BE"/>
    <w:rsid w:val="003F665A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590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2CE7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0B3E"/>
    <w:rsid w:val="004610C7"/>
    <w:rsid w:val="00463052"/>
    <w:rsid w:val="00463D14"/>
    <w:rsid w:val="00464206"/>
    <w:rsid w:val="00464E08"/>
    <w:rsid w:val="00465119"/>
    <w:rsid w:val="00465876"/>
    <w:rsid w:val="00466045"/>
    <w:rsid w:val="00467698"/>
    <w:rsid w:val="0047197E"/>
    <w:rsid w:val="00471A7F"/>
    <w:rsid w:val="004721C2"/>
    <w:rsid w:val="0047285C"/>
    <w:rsid w:val="00475CC5"/>
    <w:rsid w:val="00480811"/>
    <w:rsid w:val="0048082C"/>
    <w:rsid w:val="00484524"/>
    <w:rsid w:val="004865DD"/>
    <w:rsid w:val="00486BCA"/>
    <w:rsid w:val="004871DC"/>
    <w:rsid w:val="004920FE"/>
    <w:rsid w:val="0049334F"/>
    <w:rsid w:val="00497052"/>
    <w:rsid w:val="00497851"/>
    <w:rsid w:val="004A1128"/>
    <w:rsid w:val="004A240D"/>
    <w:rsid w:val="004A291F"/>
    <w:rsid w:val="004A3A01"/>
    <w:rsid w:val="004A40B4"/>
    <w:rsid w:val="004A40EC"/>
    <w:rsid w:val="004A5425"/>
    <w:rsid w:val="004A5C75"/>
    <w:rsid w:val="004A6880"/>
    <w:rsid w:val="004A76EC"/>
    <w:rsid w:val="004B00EF"/>
    <w:rsid w:val="004B2229"/>
    <w:rsid w:val="004B2F4D"/>
    <w:rsid w:val="004B3F27"/>
    <w:rsid w:val="004B42FC"/>
    <w:rsid w:val="004B4F2A"/>
    <w:rsid w:val="004C1398"/>
    <w:rsid w:val="004C1F43"/>
    <w:rsid w:val="004C3B8D"/>
    <w:rsid w:val="004C6502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4E6213"/>
    <w:rsid w:val="00500DE0"/>
    <w:rsid w:val="00502949"/>
    <w:rsid w:val="00502A1F"/>
    <w:rsid w:val="005030BE"/>
    <w:rsid w:val="00507911"/>
    <w:rsid w:val="00510E8C"/>
    <w:rsid w:val="00511CC9"/>
    <w:rsid w:val="005121C2"/>
    <w:rsid w:val="00512BC9"/>
    <w:rsid w:val="00513B9B"/>
    <w:rsid w:val="00520578"/>
    <w:rsid w:val="005206DE"/>
    <w:rsid w:val="00521748"/>
    <w:rsid w:val="00522918"/>
    <w:rsid w:val="005239D0"/>
    <w:rsid w:val="00524BB9"/>
    <w:rsid w:val="00526BAC"/>
    <w:rsid w:val="00527510"/>
    <w:rsid w:val="0053240B"/>
    <w:rsid w:val="00533776"/>
    <w:rsid w:val="00533E72"/>
    <w:rsid w:val="005351B4"/>
    <w:rsid w:val="00536066"/>
    <w:rsid w:val="0054089A"/>
    <w:rsid w:val="00540DC6"/>
    <w:rsid w:val="00541B6A"/>
    <w:rsid w:val="00543E98"/>
    <w:rsid w:val="00545F3A"/>
    <w:rsid w:val="00550DA0"/>
    <w:rsid w:val="00551450"/>
    <w:rsid w:val="005518BB"/>
    <w:rsid w:val="005529CD"/>
    <w:rsid w:val="005538F8"/>
    <w:rsid w:val="0055464F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87E6E"/>
    <w:rsid w:val="00590A69"/>
    <w:rsid w:val="00592D33"/>
    <w:rsid w:val="005938B0"/>
    <w:rsid w:val="00595516"/>
    <w:rsid w:val="00595D1F"/>
    <w:rsid w:val="005A4578"/>
    <w:rsid w:val="005A7188"/>
    <w:rsid w:val="005A7B74"/>
    <w:rsid w:val="005B042A"/>
    <w:rsid w:val="005B33D0"/>
    <w:rsid w:val="005B46DF"/>
    <w:rsid w:val="005B6D78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E78C3"/>
    <w:rsid w:val="005F10A0"/>
    <w:rsid w:val="005F2383"/>
    <w:rsid w:val="005F26FB"/>
    <w:rsid w:val="005F3DCA"/>
    <w:rsid w:val="005F50D0"/>
    <w:rsid w:val="005F54CB"/>
    <w:rsid w:val="005F5E80"/>
    <w:rsid w:val="005F6322"/>
    <w:rsid w:val="005F71F0"/>
    <w:rsid w:val="005F7387"/>
    <w:rsid w:val="00600139"/>
    <w:rsid w:val="0060074C"/>
    <w:rsid w:val="0060090A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27136"/>
    <w:rsid w:val="00630209"/>
    <w:rsid w:val="00631304"/>
    <w:rsid w:val="0063217E"/>
    <w:rsid w:val="006339F6"/>
    <w:rsid w:val="006342B4"/>
    <w:rsid w:val="00636CAA"/>
    <w:rsid w:val="00647197"/>
    <w:rsid w:val="00647BA5"/>
    <w:rsid w:val="0065136C"/>
    <w:rsid w:val="006524FB"/>
    <w:rsid w:val="0065368F"/>
    <w:rsid w:val="006552B5"/>
    <w:rsid w:val="00660491"/>
    <w:rsid w:val="0066359B"/>
    <w:rsid w:val="00664721"/>
    <w:rsid w:val="006650CB"/>
    <w:rsid w:val="00666171"/>
    <w:rsid w:val="00667C46"/>
    <w:rsid w:val="00667D1B"/>
    <w:rsid w:val="0067292F"/>
    <w:rsid w:val="006730FE"/>
    <w:rsid w:val="006732C6"/>
    <w:rsid w:val="00675C93"/>
    <w:rsid w:val="00677CCB"/>
    <w:rsid w:val="00680049"/>
    <w:rsid w:val="006840EB"/>
    <w:rsid w:val="0068470F"/>
    <w:rsid w:val="00685F72"/>
    <w:rsid w:val="00687CE4"/>
    <w:rsid w:val="006920ED"/>
    <w:rsid w:val="0069444A"/>
    <w:rsid w:val="00694F26"/>
    <w:rsid w:val="0069741E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A790C"/>
    <w:rsid w:val="006B06F7"/>
    <w:rsid w:val="006B2DE2"/>
    <w:rsid w:val="006B4B02"/>
    <w:rsid w:val="006B7E9A"/>
    <w:rsid w:val="006C0587"/>
    <w:rsid w:val="006C10E9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606"/>
    <w:rsid w:val="006D6A55"/>
    <w:rsid w:val="006D6B3F"/>
    <w:rsid w:val="006D6CE4"/>
    <w:rsid w:val="006E03AB"/>
    <w:rsid w:val="006E14BF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47B"/>
    <w:rsid w:val="006F1E05"/>
    <w:rsid w:val="006F1E68"/>
    <w:rsid w:val="006F595E"/>
    <w:rsid w:val="006F5CA6"/>
    <w:rsid w:val="006F63C5"/>
    <w:rsid w:val="006F6AB1"/>
    <w:rsid w:val="006F6F39"/>
    <w:rsid w:val="007002D2"/>
    <w:rsid w:val="00700504"/>
    <w:rsid w:val="0070299E"/>
    <w:rsid w:val="00703E44"/>
    <w:rsid w:val="007047FD"/>
    <w:rsid w:val="00704A6E"/>
    <w:rsid w:val="00704E58"/>
    <w:rsid w:val="0070582A"/>
    <w:rsid w:val="00706348"/>
    <w:rsid w:val="00706753"/>
    <w:rsid w:val="00706C8B"/>
    <w:rsid w:val="00710A3A"/>
    <w:rsid w:val="00710C64"/>
    <w:rsid w:val="00710D87"/>
    <w:rsid w:val="00712864"/>
    <w:rsid w:val="00713224"/>
    <w:rsid w:val="00714FBB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544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29D"/>
    <w:rsid w:val="0076156E"/>
    <w:rsid w:val="00762281"/>
    <w:rsid w:val="0076281F"/>
    <w:rsid w:val="00763B05"/>
    <w:rsid w:val="00763F73"/>
    <w:rsid w:val="00763FA9"/>
    <w:rsid w:val="00764C17"/>
    <w:rsid w:val="00765141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3765"/>
    <w:rsid w:val="007A6CA8"/>
    <w:rsid w:val="007A7C63"/>
    <w:rsid w:val="007B064C"/>
    <w:rsid w:val="007B1427"/>
    <w:rsid w:val="007B2C0D"/>
    <w:rsid w:val="007B4D5A"/>
    <w:rsid w:val="007B57B1"/>
    <w:rsid w:val="007B6F71"/>
    <w:rsid w:val="007B71C4"/>
    <w:rsid w:val="007C0647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04FA"/>
    <w:rsid w:val="007D2254"/>
    <w:rsid w:val="007D3241"/>
    <w:rsid w:val="007D525B"/>
    <w:rsid w:val="007D5BA2"/>
    <w:rsid w:val="007E08FB"/>
    <w:rsid w:val="007E2187"/>
    <w:rsid w:val="007E2EAE"/>
    <w:rsid w:val="007E3454"/>
    <w:rsid w:val="007E3E91"/>
    <w:rsid w:val="007E5217"/>
    <w:rsid w:val="007F050D"/>
    <w:rsid w:val="007F1852"/>
    <w:rsid w:val="007F1A89"/>
    <w:rsid w:val="007F2074"/>
    <w:rsid w:val="007F2656"/>
    <w:rsid w:val="007F279A"/>
    <w:rsid w:val="007F2D7C"/>
    <w:rsid w:val="007F3C2C"/>
    <w:rsid w:val="007F3D28"/>
    <w:rsid w:val="007F6450"/>
    <w:rsid w:val="007F6DFF"/>
    <w:rsid w:val="007F7625"/>
    <w:rsid w:val="008009A1"/>
    <w:rsid w:val="00802B95"/>
    <w:rsid w:val="00803AF2"/>
    <w:rsid w:val="00804440"/>
    <w:rsid w:val="0080562B"/>
    <w:rsid w:val="00806F02"/>
    <w:rsid w:val="00810036"/>
    <w:rsid w:val="00810F07"/>
    <w:rsid w:val="008124E4"/>
    <w:rsid w:val="008140AB"/>
    <w:rsid w:val="0081468C"/>
    <w:rsid w:val="00815479"/>
    <w:rsid w:val="00816BCB"/>
    <w:rsid w:val="008200F0"/>
    <w:rsid w:val="00822F12"/>
    <w:rsid w:val="00827A1C"/>
    <w:rsid w:val="00830EB8"/>
    <w:rsid w:val="0083187B"/>
    <w:rsid w:val="0083252C"/>
    <w:rsid w:val="00832614"/>
    <w:rsid w:val="00834EDD"/>
    <w:rsid w:val="0083739A"/>
    <w:rsid w:val="00837ED6"/>
    <w:rsid w:val="008432ED"/>
    <w:rsid w:val="00846779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66D27"/>
    <w:rsid w:val="00873E00"/>
    <w:rsid w:val="00875FDA"/>
    <w:rsid w:val="0088102D"/>
    <w:rsid w:val="00883823"/>
    <w:rsid w:val="00883C10"/>
    <w:rsid w:val="00884594"/>
    <w:rsid w:val="00884F2B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3C07"/>
    <w:rsid w:val="008A61A2"/>
    <w:rsid w:val="008B135D"/>
    <w:rsid w:val="008B14D4"/>
    <w:rsid w:val="008B2709"/>
    <w:rsid w:val="008B2ED6"/>
    <w:rsid w:val="008B3683"/>
    <w:rsid w:val="008B3DC1"/>
    <w:rsid w:val="008B5A4F"/>
    <w:rsid w:val="008B5C6B"/>
    <w:rsid w:val="008B6EFD"/>
    <w:rsid w:val="008B7195"/>
    <w:rsid w:val="008B7E41"/>
    <w:rsid w:val="008C0F50"/>
    <w:rsid w:val="008C1E53"/>
    <w:rsid w:val="008C34E6"/>
    <w:rsid w:val="008C4FF5"/>
    <w:rsid w:val="008C5AA9"/>
    <w:rsid w:val="008C6FDA"/>
    <w:rsid w:val="008D1AEA"/>
    <w:rsid w:val="008D1CBA"/>
    <w:rsid w:val="008D2BAF"/>
    <w:rsid w:val="008D3C29"/>
    <w:rsid w:val="008D6EF7"/>
    <w:rsid w:val="008E09A9"/>
    <w:rsid w:val="008E33DC"/>
    <w:rsid w:val="008E3A91"/>
    <w:rsid w:val="008E6CF6"/>
    <w:rsid w:val="008E7B68"/>
    <w:rsid w:val="008F07A8"/>
    <w:rsid w:val="008F299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16FC3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37B6E"/>
    <w:rsid w:val="00940163"/>
    <w:rsid w:val="00941B3E"/>
    <w:rsid w:val="0094271E"/>
    <w:rsid w:val="00942A97"/>
    <w:rsid w:val="00944818"/>
    <w:rsid w:val="00947041"/>
    <w:rsid w:val="00950AB5"/>
    <w:rsid w:val="00951176"/>
    <w:rsid w:val="00954655"/>
    <w:rsid w:val="00955797"/>
    <w:rsid w:val="00956917"/>
    <w:rsid w:val="00957059"/>
    <w:rsid w:val="0095765C"/>
    <w:rsid w:val="00961AE0"/>
    <w:rsid w:val="0096389B"/>
    <w:rsid w:val="00965A85"/>
    <w:rsid w:val="00970513"/>
    <w:rsid w:val="00970E59"/>
    <w:rsid w:val="00972105"/>
    <w:rsid w:val="00972811"/>
    <w:rsid w:val="0097369A"/>
    <w:rsid w:val="00974867"/>
    <w:rsid w:val="009807AD"/>
    <w:rsid w:val="00982430"/>
    <w:rsid w:val="009834C5"/>
    <w:rsid w:val="0098382D"/>
    <w:rsid w:val="009847F7"/>
    <w:rsid w:val="00984D4B"/>
    <w:rsid w:val="009874CC"/>
    <w:rsid w:val="00992565"/>
    <w:rsid w:val="0099527E"/>
    <w:rsid w:val="009A7F33"/>
    <w:rsid w:val="009B22F4"/>
    <w:rsid w:val="009B327F"/>
    <w:rsid w:val="009B6E02"/>
    <w:rsid w:val="009B6E92"/>
    <w:rsid w:val="009C241F"/>
    <w:rsid w:val="009C2442"/>
    <w:rsid w:val="009C45F7"/>
    <w:rsid w:val="009C4DF5"/>
    <w:rsid w:val="009C6FCA"/>
    <w:rsid w:val="009D056A"/>
    <w:rsid w:val="009D1DB2"/>
    <w:rsid w:val="009D279D"/>
    <w:rsid w:val="009D3356"/>
    <w:rsid w:val="009D3A78"/>
    <w:rsid w:val="009D462D"/>
    <w:rsid w:val="009D4C80"/>
    <w:rsid w:val="009D5897"/>
    <w:rsid w:val="009D6C2A"/>
    <w:rsid w:val="009E0BAB"/>
    <w:rsid w:val="009E0F95"/>
    <w:rsid w:val="009E3AAD"/>
    <w:rsid w:val="009E3AD1"/>
    <w:rsid w:val="009F089A"/>
    <w:rsid w:val="009F0E56"/>
    <w:rsid w:val="009F11C0"/>
    <w:rsid w:val="009F12F4"/>
    <w:rsid w:val="009F260D"/>
    <w:rsid w:val="009F277C"/>
    <w:rsid w:val="009F2D25"/>
    <w:rsid w:val="009F2F51"/>
    <w:rsid w:val="009F3ADB"/>
    <w:rsid w:val="009F3DB0"/>
    <w:rsid w:val="009F5C18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37874"/>
    <w:rsid w:val="00A40303"/>
    <w:rsid w:val="00A40F4E"/>
    <w:rsid w:val="00A4193C"/>
    <w:rsid w:val="00A41C0B"/>
    <w:rsid w:val="00A4248A"/>
    <w:rsid w:val="00A42F49"/>
    <w:rsid w:val="00A441FE"/>
    <w:rsid w:val="00A4702B"/>
    <w:rsid w:val="00A472B1"/>
    <w:rsid w:val="00A47CCC"/>
    <w:rsid w:val="00A5210A"/>
    <w:rsid w:val="00A531CD"/>
    <w:rsid w:val="00A57EA8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5932"/>
    <w:rsid w:val="00A77FC3"/>
    <w:rsid w:val="00A80D6C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A7300"/>
    <w:rsid w:val="00AB13DB"/>
    <w:rsid w:val="00AB5D43"/>
    <w:rsid w:val="00AB6D74"/>
    <w:rsid w:val="00AB79A0"/>
    <w:rsid w:val="00AC08D8"/>
    <w:rsid w:val="00AC6041"/>
    <w:rsid w:val="00AD3E2B"/>
    <w:rsid w:val="00AD4280"/>
    <w:rsid w:val="00AD4A4E"/>
    <w:rsid w:val="00AD5DC7"/>
    <w:rsid w:val="00AD776E"/>
    <w:rsid w:val="00AE0DE2"/>
    <w:rsid w:val="00AE0E27"/>
    <w:rsid w:val="00AE19DB"/>
    <w:rsid w:val="00AE2660"/>
    <w:rsid w:val="00AE3F26"/>
    <w:rsid w:val="00AE64DE"/>
    <w:rsid w:val="00AE7A40"/>
    <w:rsid w:val="00AF1268"/>
    <w:rsid w:val="00AF1A0F"/>
    <w:rsid w:val="00AF2832"/>
    <w:rsid w:val="00AF4D16"/>
    <w:rsid w:val="00AF5F8D"/>
    <w:rsid w:val="00AF7044"/>
    <w:rsid w:val="00B0089D"/>
    <w:rsid w:val="00B00994"/>
    <w:rsid w:val="00B015EF"/>
    <w:rsid w:val="00B02424"/>
    <w:rsid w:val="00B03425"/>
    <w:rsid w:val="00B068D0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074"/>
    <w:rsid w:val="00B27DC7"/>
    <w:rsid w:val="00B30774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96A"/>
    <w:rsid w:val="00B40F6B"/>
    <w:rsid w:val="00B464C4"/>
    <w:rsid w:val="00B472BC"/>
    <w:rsid w:val="00B50AEB"/>
    <w:rsid w:val="00B511A2"/>
    <w:rsid w:val="00B5176F"/>
    <w:rsid w:val="00B56379"/>
    <w:rsid w:val="00B56399"/>
    <w:rsid w:val="00B62E35"/>
    <w:rsid w:val="00B6572C"/>
    <w:rsid w:val="00B65DED"/>
    <w:rsid w:val="00B67850"/>
    <w:rsid w:val="00B70EE4"/>
    <w:rsid w:val="00B72076"/>
    <w:rsid w:val="00B72E32"/>
    <w:rsid w:val="00B76661"/>
    <w:rsid w:val="00B76774"/>
    <w:rsid w:val="00B76E46"/>
    <w:rsid w:val="00B77A71"/>
    <w:rsid w:val="00B77F19"/>
    <w:rsid w:val="00B80768"/>
    <w:rsid w:val="00B80C57"/>
    <w:rsid w:val="00B816AF"/>
    <w:rsid w:val="00B84908"/>
    <w:rsid w:val="00B8586E"/>
    <w:rsid w:val="00B85993"/>
    <w:rsid w:val="00B87497"/>
    <w:rsid w:val="00B91068"/>
    <w:rsid w:val="00B92861"/>
    <w:rsid w:val="00B958B3"/>
    <w:rsid w:val="00B96D19"/>
    <w:rsid w:val="00B96DD3"/>
    <w:rsid w:val="00BA10E0"/>
    <w:rsid w:val="00BA1D07"/>
    <w:rsid w:val="00BA1ECB"/>
    <w:rsid w:val="00BA4812"/>
    <w:rsid w:val="00BA492E"/>
    <w:rsid w:val="00BA6076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491B"/>
    <w:rsid w:val="00BC4EE9"/>
    <w:rsid w:val="00BC50B3"/>
    <w:rsid w:val="00BD281A"/>
    <w:rsid w:val="00BD6EEB"/>
    <w:rsid w:val="00BE08BD"/>
    <w:rsid w:val="00BE0A3D"/>
    <w:rsid w:val="00BE20D3"/>
    <w:rsid w:val="00BE3485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06654"/>
    <w:rsid w:val="00C15C27"/>
    <w:rsid w:val="00C17476"/>
    <w:rsid w:val="00C17506"/>
    <w:rsid w:val="00C17555"/>
    <w:rsid w:val="00C22C6F"/>
    <w:rsid w:val="00C24974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18A"/>
    <w:rsid w:val="00C44968"/>
    <w:rsid w:val="00C44D6F"/>
    <w:rsid w:val="00C468D5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650F4"/>
    <w:rsid w:val="00C70544"/>
    <w:rsid w:val="00C728DD"/>
    <w:rsid w:val="00C729FA"/>
    <w:rsid w:val="00C72D0B"/>
    <w:rsid w:val="00C73B20"/>
    <w:rsid w:val="00C747EA"/>
    <w:rsid w:val="00C77CC3"/>
    <w:rsid w:val="00C8016C"/>
    <w:rsid w:val="00C82130"/>
    <w:rsid w:val="00C82527"/>
    <w:rsid w:val="00C84B71"/>
    <w:rsid w:val="00C853AE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2FCC"/>
    <w:rsid w:val="00CA7059"/>
    <w:rsid w:val="00CA7884"/>
    <w:rsid w:val="00CA7C9E"/>
    <w:rsid w:val="00CB7B33"/>
    <w:rsid w:val="00CC015A"/>
    <w:rsid w:val="00CC1C20"/>
    <w:rsid w:val="00CC2AB3"/>
    <w:rsid w:val="00CC2F16"/>
    <w:rsid w:val="00CC31BB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CF5585"/>
    <w:rsid w:val="00CF58D5"/>
    <w:rsid w:val="00D007CD"/>
    <w:rsid w:val="00D0320B"/>
    <w:rsid w:val="00D0646E"/>
    <w:rsid w:val="00D068C8"/>
    <w:rsid w:val="00D11897"/>
    <w:rsid w:val="00D12C0D"/>
    <w:rsid w:val="00D14168"/>
    <w:rsid w:val="00D14F4F"/>
    <w:rsid w:val="00D152DD"/>
    <w:rsid w:val="00D15CD1"/>
    <w:rsid w:val="00D1609A"/>
    <w:rsid w:val="00D20344"/>
    <w:rsid w:val="00D20694"/>
    <w:rsid w:val="00D20E39"/>
    <w:rsid w:val="00D23C60"/>
    <w:rsid w:val="00D23D12"/>
    <w:rsid w:val="00D24C35"/>
    <w:rsid w:val="00D24F97"/>
    <w:rsid w:val="00D254A5"/>
    <w:rsid w:val="00D26611"/>
    <w:rsid w:val="00D31037"/>
    <w:rsid w:val="00D31D1E"/>
    <w:rsid w:val="00D3218F"/>
    <w:rsid w:val="00D337FF"/>
    <w:rsid w:val="00D33B30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45F81"/>
    <w:rsid w:val="00D50104"/>
    <w:rsid w:val="00D512D7"/>
    <w:rsid w:val="00D51BEF"/>
    <w:rsid w:val="00D524C9"/>
    <w:rsid w:val="00D55FE6"/>
    <w:rsid w:val="00D61B1B"/>
    <w:rsid w:val="00D628FB"/>
    <w:rsid w:val="00D633D4"/>
    <w:rsid w:val="00D63AED"/>
    <w:rsid w:val="00D63DBC"/>
    <w:rsid w:val="00D64287"/>
    <w:rsid w:val="00D65208"/>
    <w:rsid w:val="00D67292"/>
    <w:rsid w:val="00D709FC"/>
    <w:rsid w:val="00D71579"/>
    <w:rsid w:val="00D75CF5"/>
    <w:rsid w:val="00D77261"/>
    <w:rsid w:val="00D8146C"/>
    <w:rsid w:val="00D81944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0FF9"/>
    <w:rsid w:val="00DA3651"/>
    <w:rsid w:val="00DA40F6"/>
    <w:rsid w:val="00DA626D"/>
    <w:rsid w:val="00DA7377"/>
    <w:rsid w:val="00DB5BF8"/>
    <w:rsid w:val="00DB6E9C"/>
    <w:rsid w:val="00DB6F27"/>
    <w:rsid w:val="00DC24F1"/>
    <w:rsid w:val="00DC3771"/>
    <w:rsid w:val="00DC4804"/>
    <w:rsid w:val="00DC4EAD"/>
    <w:rsid w:val="00DC6AD8"/>
    <w:rsid w:val="00DC76E3"/>
    <w:rsid w:val="00DC7975"/>
    <w:rsid w:val="00DD0D3C"/>
    <w:rsid w:val="00DD17DC"/>
    <w:rsid w:val="00DD26A6"/>
    <w:rsid w:val="00DD3607"/>
    <w:rsid w:val="00DD7483"/>
    <w:rsid w:val="00DE375B"/>
    <w:rsid w:val="00DE55FE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DF6249"/>
    <w:rsid w:val="00DF7975"/>
    <w:rsid w:val="00E00AE4"/>
    <w:rsid w:val="00E00B2F"/>
    <w:rsid w:val="00E020F1"/>
    <w:rsid w:val="00E034D0"/>
    <w:rsid w:val="00E03608"/>
    <w:rsid w:val="00E03891"/>
    <w:rsid w:val="00E07F2C"/>
    <w:rsid w:val="00E10479"/>
    <w:rsid w:val="00E11F15"/>
    <w:rsid w:val="00E12767"/>
    <w:rsid w:val="00E153BD"/>
    <w:rsid w:val="00E15D50"/>
    <w:rsid w:val="00E16361"/>
    <w:rsid w:val="00E16FFB"/>
    <w:rsid w:val="00E200E5"/>
    <w:rsid w:val="00E21687"/>
    <w:rsid w:val="00E21833"/>
    <w:rsid w:val="00E21FFF"/>
    <w:rsid w:val="00E25A7D"/>
    <w:rsid w:val="00E26F48"/>
    <w:rsid w:val="00E273F3"/>
    <w:rsid w:val="00E30417"/>
    <w:rsid w:val="00E30BC3"/>
    <w:rsid w:val="00E312CA"/>
    <w:rsid w:val="00E3160B"/>
    <w:rsid w:val="00E31941"/>
    <w:rsid w:val="00E31B06"/>
    <w:rsid w:val="00E3340E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1CC"/>
    <w:rsid w:val="00E524D9"/>
    <w:rsid w:val="00E547BD"/>
    <w:rsid w:val="00E54E1C"/>
    <w:rsid w:val="00E5740B"/>
    <w:rsid w:val="00E61AB5"/>
    <w:rsid w:val="00E65B83"/>
    <w:rsid w:val="00E65F68"/>
    <w:rsid w:val="00E66EDC"/>
    <w:rsid w:val="00E706CE"/>
    <w:rsid w:val="00E716C6"/>
    <w:rsid w:val="00E72C35"/>
    <w:rsid w:val="00E73CB1"/>
    <w:rsid w:val="00E74522"/>
    <w:rsid w:val="00E74B0F"/>
    <w:rsid w:val="00E74CD3"/>
    <w:rsid w:val="00E80080"/>
    <w:rsid w:val="00E8019D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5BC3"/>
    <w:rsid w:val="00E85BFF"/>
    <w:rsid w:val="00E866C3"/>
    <w:rsid w:val="00E8693D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476"/>
    <w:rsid w:val="00EA3A74"/>
    <w:rsid w:val="00EA3FAB"/>
    <w:rsid w:val="00EA45FD"/>
    <w:rsid w:val="00EA51B6"/>
    <w:rsid w:val="00EA5264"/>
    <w:rsid w:val="00EA7088"/>
    <w:rsid w:val="00EB06D7"/>
    <w:rsid w:val="00EB0A41"/>
    <w:rsid w:val="00EB0D12"/>
    <w:rsid w:val="00EB38E5"/>
    <w:rsid w:val="00EB5516"/>
    <w:rsid w:val="00EB5D37"/>
    <w:rsid w:val="00EB7FD3"/>
    <w:rsid w:val="00EC17E0"/>
    <w:rsid w:val="00EC1D89"/>
    <w:rsid w:val="00EC2E44"/>
    <w:rsid w:val="00EC36B5"/>
    <w:rsid w:val="00EC3AE3"/>
    <w:rsid w:val="00EC4200"/>
    <w:rsid w:val="00EC6C63"/>
    <w:rsid w:val="00EC7D1B"/>
    <w:rsid w:val="00ED0C13"/>
    <w:rsid w:val="00ED3213"/>
    <w:rsid w:val="00ED4F62"/>
    <w:rsid w:val="00EE1341"/>
    <w:rsid w:val="00EE168B"/>
    <w:rsid w:val="00EE275C"/>
    <w:rsid w:val="00EE33D9"/>
    <w:rsid w:val="00EE52C5"/>
    <w:rsid w:val="00EE788C"/>
    <w:rsid w:val="00EF0A82"/>
    <w:rsid w:val="00EF0B91"/>
    <w:rsid w:val="00EF1211"/>
    <w:rsid w:val="00EF3B53"/>
    <w:rsid w:val="00EF451A"/>
    <w:rsid w:val="00EF561D"/>
    <w:rsid w:val="00F01198"/>
    <w:rsid w:val="00F02EC5"/>
    <w:rsid w:val="00F034F0"/>
    <w:rsid w:val="00F046D6"/>
    <w:rsid w:val="00F06C27"/>
    <w:rsid w:val="00F07C82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06A7"/>
    <w:rsid w:val="00F2189F"/>
    <w:rsid w:val="00F21CA9"/>
    <w:rsid w:val="00F223AB"/>
    <w:rsid w:val="00F22E56"/>
    <w:rsid w:val="00F263E5"/>
    <w:rsid w:val="00F27996"/>
    <w:rsid w:val="00F301A7"/>
    <w:rsid w:val="00F30804"/>
    <w:rsid w:val="00F3341E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38FA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86091"/>
    <w:rsid w:val="00F90F7A"/>
    <w:rsid w:val="00F92743"/>
    <w:rsid w:val="00F92D23"/>
    <w:rsid w:val="00F94239"/>
    <w:rsid w:val="00F97621"/>
    <w:rsid w:val="00F97728"/>
    <w:rsid w:val="00F97EF2"/>
    <w:rsid w:val="00FA0DC8"/>
    <w:rsid w:val="00FA11F0"/>
    <w:rsid w:val="00FA3941"/>
    <w:rsid w:val="00FA4832"/>
    <w:rsid w:val="00FA4CD3"/>
    <w:rsid w:val="00FA672D"/>
    <w:rsid w:val="00FA6B4B"/>
    <w:rsid w:val="00FB4896"/>
    <w:rsid w:val="00FB5F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09BC"/>
    <w:rsid w:val="00FD291A"/>
    <w:rsid w:val="00FD4EB2"/>
    <w:rsid w:val="00FD60B2"/>
    <w:rsid w:val="00FD62BE"/>
    <w:rsid w:val="00FD7DED"/>
    <w:rsid w:val="00FE257C"/>
    <w:rsid w:val="00FE31F1"/>
    <w:rsid w:val="00FE4535"/>
    <w:rsid w:val="00FF14AA"/>
    <w:rsid w:val="00FF27BE"/>
    <w:rsid w:val="00FF4783"/>
    <w:rsid w:val="00FF5118"/>
    <w:rsid w:val="00FF5AA4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dl.acm.org/doi/10.1145/3394171.3413995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3</TotalTime>
  <Pages>3</Pages>
  <Words>1403</Words>
  <Characters>9223</Characters>
  <Application>Microsoft Office Word</Application>
  <DocSecurity>0</DocSecurity>
  <Lines>151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1216</cp:revision>
  <cp:lastPrinted>2019-11-28T06:31:00Z</cp:lastPrinted>
  <dcterms:created xsi:type="dcterms:W3CDTF">2018-09-04T11:52:00Z</dcterms:created>
  <dcterms:modified xsi:type="dcterms:W3CDTF">2021-03-09T07:42:00Z</dcterms:modified>
</cp:coreProperties>
</file>